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3B133" w14:textId="77777777" w:rsidR="001D32DE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1D32DE">
        <w:rPr>
          <w:rFonts w:ascii="Times New Roman" w:hAnsi="Times New Roman" w:cs="Times New Roman"/>
        </w:rPr>
        <w:t xml:space="preserve">Object-Oriented Programming (OOP) comes with many principles. </w:t>
      </w:r>
    </w:p>
    <w:p w14:paraId="69CFE04D" w14:textId="331226B1" w:rsidR="00831EB5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1D32DE">
        <w:rPr>
          <w:rFonts w:ascii="Times New Roman" w:hAnsi="Times New Roman" w:cs="Times New Roman"/>
        </w:rPr>
        <w:t>Choose only FOUR (4) of them and briefly describe the key concept of each principle with an appropriate example.</w:t>
      </w:r>
    </w:p>
    <w:p w14:paraId="683C134D" w14:textId="13183335" w:rsidR="00831EB5" w:rsidRDefault="00831EB5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s:</w:t>
      </w:r>
    </w:p>
    <w:p w14:paraId="03BE7E78" w14:textId="71FFB67E" w:rsidR="001D32DE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7A08FE7A" w14:textId="46177C8A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0E119B78" w14:textId="5485FC32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3328ED72" w14:textId="3A12379B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67EC03D5" w14:textId="645C0101" w:rsidR="00150277" w:rsidRDefault="00150277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389F8284" w14:textId="77777777" w:rsidR="00150277" w:rsidRDefault="00150277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9AB6CE3" w14:textId="77777777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6DD5B33" w14:textId="77777777" w:rsidR="001D32DE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  <w:sectPr w:rsidR="001D32DE" w:rsidSect="00F534FF">
          <w:pgSz w:w="11906" w:h="16838"/>
          <w:pgMar w:top="720" w:right="720" w:bottom="720" w:left="720" w:header="720" w:footer="720" w:gutter="0"/>
          <w:cols w:space="720"/>
          <w:docGrid w:linePitch="360"/>
        </w:sectPr>
      </w:pPr>
    </w:p>
    <w:p w14:paraId="5FF85A35" w14:textId="3E066855" w:rsidR="002A512C" w:rsidRDefault="00510E7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2A512C">
        <w:rPr>
          <w:rFonts w:ascii="Times New Roman" w:hAnsi="Times New Roman" w:cs="Times New Roman"/>
        </w:rPr>
        <w:lastRenderedPageBreak/>
        <w:t xml:space="preserve">An ellipse can be represented by its </w:t>
      </w:r>
      <w:r w:rsidR="002A512C" w:rsidRPr="002A512C">
        <w:rPr>
          <w:rFonts w:ascii="Times New Roman" w:hAnsi="Times New Roman" w:cs="Times New Roman"/>
        </w:rPr>
        <w:t>centre</w:t>
      </w:r>
      <w:r w:rsidRPr="002A512C">
        <w:rPr>
          <w:rFonts w:ascii="Times New Roman" w:hAnsi="Times New Roman" w:cs="Times New Roman"/>
        </w:rPr>
        <w:t xml:space="preserve"> point </w:t>
      </w:r>
      <w:r w:rsidRPr="002A512C">
        <w:rPr>
          <w:rFonts w:ascii="Times New Roman" w:hAnsi="Times New Roman" w:cs="Times New Roman"/>
          <w:i/>
          <w:iCs/>
        </w:rPr>
        <w:t>(x, y)</w:t>
      </w:r>
      <w:r w:rsidRPr="002A512C">
        <w:rPr>
          <w:rFonts w:ascii="Times New Roman" w:hAnsi="Times New Roman" w:cs="Times New Roman"/>
        </w:rPr>
        <w:t xml:space="preserve">, horizontal radius, </w:t>
      </w:r>
      <w:proofErr w:type="spellStart"/>
      <w:r w:rsidRPr="002A512C">
        <w:rPr>
          <w:rFonts w:ascii="Times New Roman" w:hAnsi="Times New Roman" w:cs="Times New Roman"/>
          <w:i/>
          <w:iCs/>
        </w:rPr>
        <w:t>rx</w:t>
      </w:r>
      <w:proofErr w:type="spellEnd"/>
      <w:r w:rsidRPr="002A512C">
        <w:rPr>
          <w:rFonts w:ascii="Times New Roman" w:hAnsi="Times New Roman" w:cs="Times New Roman"/>
          <w:i/>
          <w:iCs/>
        </w:rPr>
        <w:t xml:space="preserve"> </w:t>
      </w:r>
      <w:r w:rsidRPr="002A512C">
        <w:rPr>
          <w:rFonts w:ascii="Times New Roman" w:hAnsi="Times New Roman" w:cs="Times New Roman"/>
        </w:rPr>
        <w:t xml:space="preserve">and vertical radius, </w:t>
      </w:r>
      <w:proofErr w:type="spellStart"/>
      <w:r w:rsidRPr="002A512C">
        <w:rPr>
          <w:rFonts w:ascii="Times New Roman" w:hAnsi="Times New Roman" w:cs="Times New Roman"/>
          <w:i/>
          <w:iCs/>
        </w:rPr>
        <w:t>ry</w:t>
      </w:r>
      <w:proofErr w:type="spellEnd"/>
      <w:r w:rsidRPr="002A512C">
        <w:rPr>
          <w:rFonts w:ascii="Times New Roman" w:hAnsi="Times New Roman" w:cs="Times New Roman"/>
          <w:i/>
          <w:iCs/>
        </w:rPr>
        <w:t xml:space="preserve"> </w:t>
      </w:r>
      <w:r w:rsidRPr="002A512C">
        <w:rPr>
          <w:rFonts w:ascii="Times New Roman" w:hAnsi="Times New Roman" w:cs="Times New Roman"/>
        </w:rPr>
        <w:t xml:space="preserve">as shown in </w:t>
      </w:r>
      <w:r w:rsidR="002A512C">
        <w:rPr>
          <w:rFonts w:ascii="Times New Roman" w:hAnsi="Times New Roman" w:cs="Times New Roman"/>
        </w:rPr>
        <w:t>the f</w:t>
      </w:r>
      <w:r w:rsidRPr="002A512C">
        <w:rPr>
          <w:rFonts w:ascii="Times New Roman" w:hAnsi="Times New Roman" w:cs="Times New Roman"/>
        </w:rPr>
        <w:t xml:space="preserve">igure </w:t>
      </w:r>
      <w:r w:rsidR="002A512C">
        <w:rPr>
          <w:rFonts w:ascii="Times New Roman" w:hAnsi="Times New Roman" w:cs="Times New Roman"/>
        </w:rPr>
        <w:t>below</w:t>
      </w:r>
      <w:r w:rsidRPr="002A512C">
        <w:rPr>
          <w:rFonts w:ascii="Times New Roman" w:hAnsi="Times New Roman" w:cs="Times New Roman"/>
        </w:rPr>
        <w:t xml:space="preserve">. </w:t>
      </w:r>
    </w:p>
    <w:p w14:paraId="6344C6F9" w14:textId="209B5709" w:rsidR="002A512C" w:rsidRDefault="002A512C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266C246" wp14:editId="2260144B">
            <wp:extent cx="1185170" cy="1647825"/>
            <wp:effectExtent l="0" t="0" r="0" b="0"/>
            <wp:docPr id="2" name="Picture 2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venn diagram&#10;&#10;Description automatically generated"/>
                    <pic:cNvPicPr/>
                  </pic:nvPicPr>
                  <pic:blipFill rotWithShape="1">
                    <a:blip r:embed="rId5"/>
                    <a:srcRect l="16758" t="5949" b="19137"/>
                    <a:stretch/>
                  </pic:blipFill>
                  <pic:spPr bwMode="auto">
                    <a:xfrm>
                      <a:off x="0" y="0"/>
                      <a:ext cx="1200001" cy="1668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FF0679" w14:textId="77777777" w:rsidR="002A512C" w:rsidRDefault="00510E7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2A512C">
        <w:rPr>
          <w:rFonts w:ascii="Times New Roman" w:hAnsi="Times New Roman" w:cs="Times New Roman"/>
        </w:rPr>
        <w:t xml:space="preserve">A circle is a special type of an ellipse in which </w:t>
      </w:r>
      <w:proofErr w:type="spellStart"/>
      <w:r w:rsidRPr="002A512C">
        <w:rPr>
          <w:rFonts w:ascii="Times New Roman" w:hAnsi="Times New Roman" w:cs="Times New Roman"/>
          <w:i/>
          <w:iCs/>
        </w:rPr>
        <w:t>rx</w:t>
      </w:r>
      <w:proofErr w:type="spellEnd"/>
      <w:r w:rsidRPr="002A512C">
        <w:rPr>
          <w:rFonts w:ascii="Times New Roman" w:hAnsi="Times New Roman" w:cs="Times New Roman"/>
          <w:i/>
          <w:iCs/>
        </w:rPr>
        <w:t xml:space="preserve"> </w:t>
      </w:r>
      <w:r w:rsidRPr="002A512C">
        <w:rPr>
          <w:rFonts w:ascii="Times New Roman" w:hAnsi="Times New Roman" w:cs="Times New Roman"/>
        </w:rPr>
        <w:t xml:space="preserve">and </w:t>
      </w:r>
      <w:proofErr w:type="spellStart"/>
      <w:r w:rsidRPr="002A512C">
        <w:rPr>
          <w:rFonts w:ascii="Times New Roman" w:hAnsi="Times New Roman" w:cs="Times New Roman"/>
          <w:i/>
          <w:iCs/>
        </w:rPr>
        <w:t>ry</w:t>
      </w:r>
      <w:proofErr w:type="spellEnd"/>
      <w:r w:rsidRPr="002A512C">
        <w:rPr>
          <w:rFonts w:ascii="Times New Roman" w:hAnsi="Times New Roman" w:cs="Times New Roman"/>
          <w:i/>
          <w:iCs/>
        </w:rPr>
        <w:t xml:space="preserve"> </w:t>
      </w:r>
      <w:r w:rsidRPr="002A512C">
        <w:rPr>
          <w:rFonts w:ascii="Times New Roman" w:hAnsi="Times New Roman" w:cs="Times New Roman"/>
        </w:rPr>
        <w:t xml:space="preserve">are the same length. </w:t>
      </w:r>
    </w:p>
    <w:p w14:paraId="539EA7F1" w14:textId="0C42F9D7" w:rsidR="002A512C" w:rsidRPr="002A512C" w:rsidRDefault="00510E7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2A512C">
        <w:rPr>
          <w:rFonts w:ascii="Times New Roman" w:hAnsi="Times New Roman" w:cs="Times New Roman"/>
        </w:rPr>
        <w:t xml:space="preserve">Given the definition of a class representing an ellipse in </w:t>
      </w:r>
      <w:r w:rsidR="002A512C">
        <w:rPr>
          <w:rFonts w:ascii="Times New Roman" w:hAnsi="Times New Roman" w:cs="Times New Roman"/>
        </w:rPr>
        <w:t xml:space="preserve">the </w:t>
      </w:r>
      <w:r w:rsidR="002A512C" w:rsidRPr="002A512C">
        <w:rPr>
          <w:rFonts w:ascii="Times New Roman" w:hAnsi="Times New Roman" w:cs="Times New Roman"/>
        </w:rPr>
        <w:t>p</w:t>
      </w:r>
      <w:r w:rsidRPr="002A512C">
        <w:rPr>
          <w:rFonts w:ascii="Times New Roman" w:hAnsi="Times New Roman" w:cs="Times New Roman"/>
        </w:rPr>
        <w:t>rogram</w:t>
      </w:r>
      <w:r w:rsidRPr="002A512C">
        <w:rPr>
          <w:rFonts w:ascii="Times New Roman" w:hAnsi="Times New Roman" w:cs="Times New Roman"/>
          <w:b/>
          <w:bCs/>
        </w:rPr>
        <w:t xml:space="preserve"> </w:t>
      </w:r>
      <w:r w:rsidRPr="002A512C">
        <w:rPr>
          <w:rFonts w:ascii="Times New Roman" w:hAnsi="Times New Roman" w:cs="Times New Roman"/>
        </w:rPr>
        <w:t xml:space="preserve">below. </w:t>
      </w:r>
    </w:p>
    <w:p w14:paraId="27940931" w14:textId="2A9B9148" w:rsidR="002A512C" w:rsidRDefault="002A512C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2A512C"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638CEB85" wp14:editId="4702920E">
                <wp:extent cx="6400800" cy="200977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2009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EC15DB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lass Ellipse</w:t>
                            </w:r>
                          </w:p>
                          <w:p w14:paraId="000F4C41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{ </w:t>
                            </w:r>
                          </w:p>
                          <w:p w14:paraId="65ECF6FC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private: </w:t>
                            </w:r>
                          </w:p>
                          <w:p w14:paraId="4ECC032E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x,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y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3A2D6D4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1831B3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public: </w:t>
                            </w:r>
                          </w:p>
                          <w:p w14:paraId="503759B9" w14:textId="15234F66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lipse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 {x=y=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=0;} </w:t>
                            </w:r>
                          </w:p>
                          <w:p w14:paraId="7679E2CC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lipse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r) { x=y=0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=r;} </w:t>
                            </w:r>
                          </w:p>
                          <w:p w14:paraId="3CFEAF16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lipse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t 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 int 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) {x=y=0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} </w:t>
                            </w:r>
                          </w:p>
                          <w:p w14:paraId="118FA5F4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lipse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_x, int _y, int r ) {x=_x; y=_y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=r;} </w:t>
                            </w:r>
                          </w:p>
                          <w:p w14:paraId="4EDE35A4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llipse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t _x, int _y, int 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 int 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) { x=_x; y=_y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} </w:t>
                            </w:r>
                          </w:p>
                          <w:p w14:paraId="3DBCB0AA" w14:textId="77777777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void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etRadius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t 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 int 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{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x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=_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ry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;} </w:t>
                            </w:r>
                          </w:p>
                          <w:p w14:paraId="6170411D" w14:textId="0AD24CAB" w:rsidR="002A512C" w:rsidRPr="000C7A5F" w:rsidRDefault="002A512C" w:rsidP="002A512C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38CEB8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7in;height:15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" fillcolor="white [3201]" strokeweight=".5pt">
                <v:textbox>
                  <w:txbxContent>
                    <w:p w14:paraId="54EC15DB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lass Ellipse</w:t>
                      </w:r>
                    </w:p>
                    <w:p w14:paraId="000F4C41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{ </w:t>
                      </w:r>
                    </w:p>
                    <w:p w14:paraId="65ECF6FC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private: </w:t>
                      </w:r>
                    </w:p>
                    <w:p w14:paraId="4ECC032E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x,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y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3A2D6D4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1831B3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public: </w:t>
                      </w:r>
                    </w:p>
                    <w:p w14:paraId="503759B9" w14:textId="15234F66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lipse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 {x=y=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=0;} </w:t>
                      </w:r>
                    </w:p>
                    <w:p w14:paraId="7679E2CC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lipse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r) { x=y=0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=r;} </w:t>
                      </w:r>
                    </w:p>
                    <w:p w14:paraId="3CFEAF16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lipse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t 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 int 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) {x=y=0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} </w:t>
                      </w:r>
                    </w:p>
                    <w:p w14:paraId="118FA5F4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lipse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_x, int _y, int r ) {x=_x; y=_y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=r;} </w:t>
                      </w:r>
                    </w:p>
                    <w:p w14:paraId="4EDE35A4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llipse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t _x, int _y, int 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 int 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) { x=_x; y=_y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} </w:t>
                      </w:r>
                    </w:p>
                    <w:p w14:paraId="3DBCB0AA" w14:textId="77777777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void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etRadius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t 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 int 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{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x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=_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ry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;} </w:t>
                      </w:r>
                    </w:p>
                    <w:p w14:paraId="6170411D" w14:textId="0AD24CAB" w:rsidR="002A512C" w:rsidRPr="000C7A5F" w:rsidRDefault="002A512C" w:rsidP="002A512C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213041" w14:textId="74F0A0BD" w:rsidR="00066785" w:rsidRPr="002A512C" w:rsidRDefault="00066785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s:</w:t>
      </w:r>
    </w:p>
    <w:p w14:paraId="3893BA3F" w14:textId="6186E9FC" w:rsidR="002A512C" w:rsidRPr="002A512C" w:rsidRDefault="002A512C" w:rsidP="001D32DE">
      <w:pPr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  <w:color w:val="000000"/>
        </w:rPr>
      </w:pPr>
      <w:r w:rsidRPr="002A512C">
        <w:rPr>
          <w:rFonts w:ascii="Times New Roman" w:hAnsi="Times New Roman" w:cs="Times New Roman"/>
          <w:color w:val="000000"/>
        </w:rPr>
        <w:t xml:space="preserve">In general, what is the purpose of having several constructors in a class? </w:t>
      </w:r>
    </w:p>
    <w:p w14:paraId="62EE8159" w14:textId="34CB8D1F" w:rsidR="002A512C" w:rsidRPr="002A512C" w:rsidRDefault="002A512C" w:rsidP="001D32DE">
      <w:pPr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  <w:color w:val="000000"/>
        </w:rPr>
      </w:pPr>
      <w:r w:rsidRPr="002A512C">
        <w:rPr>
          <w:rFonts w:ascii="Times New Roman" w:hAnsi="Times New Roman" w:cs="Times New Roman"/>
          <w:color w:val="000000"/>
        </w:rPr>
        <w:t xml:space="preserve">Write five different code in which each code will be creating a circle with the </w:t>
      </w:r>
      <w:r w:rsidRPr="002A512C">
        <w:rPr>
          <w:rFonts w:ascii="Times New Roman" w:hAnsi="Times New Roman" w:cs="Times New Roman"/>
          <w:color w:val="000000"/>
        </w:rPr>
        <w:t>centre</w:t>
      </w:r>
      <w:r w:rsidRPr="002A512C">
        <w:rPr>
          <w:rFonts w:ascii="Times New Roman" w:hAnsi="Times New Roman" w:cs="Times New Roman"/>
          <w:color w:val="000000"/>
        </w:rPr>
        <w:t xml:space="preserve"> at the origin (0,0) and the radius of 10 unit from the class </w:t>
      </w:r>
      <w:r w:rsidRPr="002A512C">
        <w:rPr>
          <w:rFonts w:ascii="Times New Roman" w:hAnsi="Times New Roman" w:cs="Times New Roman"/>
          <w:i/>
          <w:iCs/>
          <w:color w:val="000000"/>
        </w:rPr>
        <w:t>Ellipse</w:t>
      </w:r>
      <w:r w:rsidRPr="002A512C">
        <w:rPr>
          <w:rFonts w:ascii="Times New Roman" w:hAnsi="Times New Roman" w:cs="Times New Roman"/>
          <w:color w:val="000000"/>
        </w:rPr>
        <w:t xml:space="preserve">. </w:t>
      </w:r>
    </w:p>
    <w:p w14:paraId="00926898" w14:textId="77777777" w:rsidR="001D32DE" w:rsidRDefault="002A512C" w:rsidP="001D32DE">
      <w:pPr>
        <w:numPr>
          <w:ilvl w:val="0"/>
          <w:numId w:val="4"/>
        </w:numPr>
        <w:autoSpaceDE w:val="0"/>
        <w:autoSpaceDN w:val="0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  <w:color w:val="000000"/>
        </w:rPr>
      </w:pPr>
      <w:r w:rsidRPr="002A512C">
        <w:rPr>
          <w:rFonts w:ascii="Times New Roman" w:hAnsi="Times New Roman" w:cs="Times New Roman"/>
          <w:color w:val="000000"/>
        </w:rPr>
        <w:t xml:space="preserve">What if the class </w:t>
      </w:r>
      <w:r w:rsidRPr="002A512C">
        <w:rPr>
          <w:rFonts w:ascii="Times New Roman" w:hAnsi="Times New Roman" w:cs="Times New Roman"/>
          <w:i/>
          <w:iCs/>
          <w:color w:val="000000"/>
        </w:rPr>
        <w:t>Ellipse</w:t>
      </w:r>
      <w:r w:rsidRPr="002A512C">
        <w:rPr>
          <w:rFonts w:ascii="Times New Roman" w:hAnsi="Times New Roman" w:cs="Times New Roman"/>
          <w:color w:val="000000"/>
        </w:rPr>
        <w:t xml:space="preserve"> is added with another constructor as given below? </w:t>
      </w:r>
    </w:p>
    <w:p w14:paraId="5D9BFF8E" w14:textId="77777777" w:rsidR="001D32DE" w:rsidRDefault="002A512C" w:rsidP="001D32DE">
      <w:pPr>
        <w:autoSpaceDE w:val="0"/>
        <w:autoSpaceDN w:val="0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  <w:i/>
          <w:iCs/>
          <w:color w:val="000000"/>
        </w:rPr>
      </w:pPr>
      <w:proofErr w:type="gramStart"/>
      <w:r w:rsidRPr="001D32DE">
        <w:rPr>
          <w:rFonts w:ascii="Times New Roman" w:hAnsi="Times New Roman" w:cs="Times New Roman"/>
          <w:i/>
          <w:iCs/>
          <w:color w:val="000000"/>
        </w:rPr>
        <w:t>Ellipse(</w:t>
      </w:r>
      <w:proofErr w:type="gramEnd"/>
      <w:r w:rsidRPr="001D32DE">
        <w:rPr>
          <w:rFonts w:ascii="Times New Roman" w:hAnsi="Times New Roman" w:cs="Times New Roman"/>
          <w:i/>
          <w:iCs/>
          <w:color w:val="000000"/>
        </w:rPr>
        <w:t xml:space="preserve">int _x, int _y) {x=_x; y=_y; </w:t>
      </w:r>
      <w:proofErr w:type="spellStart"/>
      <w:r w:rsidRPr="001D32DE">
        <w:rPr>
          <w:rFonts w:ascii="Times New Roman" w:hAnsi="Times New Roman" w:cs="Times New Roman"/>
          <w:i/>
          <w:iCs/>
          <w:color w:val="000000"/>
        </w:rPr>
        <w:t>rx</w:t>
      </w:r>
      <w:proofErr w:type="spellEnd"/>
      <w:r w:rsidRPr="001D32DE">
        <w:rPr>
          <w:rFonts w:ascii="Times New Roman" w:hAnsi="Times New Roman" w:cs="Times New Roman"/>
          <w:i/>
          <w:iCs/>
          <w:color w:val="000000"/>
        </w:rPr>
        <w:t>=</w:t>
      </w:r>
      <w:proofErr w:type="spellStart"/>
      <w:r w:rsidRPr="001D32DE">
        <w:rPr>
          <w:rFonts w:ascii="Times New Roman" w:hAnsi="Times New Roman" w:cs="Times New Roman"/>
          <w:i/>
          <w:iCs/>
          <w:color w:val="000000"/>
        </w:rPr>
        <w:t>ry</w:t>
      </w:r>
      <w:proofErr w:type="spellEnd"/>
      <w:r w:rsidRPr="001D32DE">
        <w:rPr>
          <w:rFonts w:ascii="Times New Roman" w:hAnsi="Times New Roman" w:cs="Times New Roman"/>
          <w:i/>
          <w:iCs/>
          <w:color w:val="000000"/>
        </w:rPr>
        <w:t>=0;}</w:t>
      </w:r>
    </w:p>
    <w:p w14:paraId="72BD70F9" w14:textId="7C45020F" w:rsidR="002A512C" w:rsidRPr="002240E6" w:rsidRDefault="001D32DE" w:rsidP="002240E6">
      <w:pPr>
        <w:autoSpaceDE w:val="0"/>
        <w:autoSpaceDN w:val="0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  <w:color w:val="000000"/>
        </w:rPr>
      </w:pPr>
      <w:r w:rsidRPr="002A512C">
        <w:rPr>
          <w:rFonts w:ascii="Times New Roman" w:hAnsi="Times New Roman" w:cs="Times New Roman"/>
          <w:color w:val="000000"/>
        </w:rPr>
        <w:t>Justify your answer.</w:t>
      </w:r>
    </w:p>
    <w:p w14:paraId="18924206" w14:textId="4E53758F" w:rsidR="00936224" w:rsidRDefault="00936224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</w:t>
      </w:r>
      <w:r w:rsidR="00066785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:</w:t>
      </w:r>
    </w:p>
    <w:p w14:paraId="7936B05C" w14:textId="607CF12B" w:rsidR="00936224" w:rsidRDefault="00936224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343CDB02" w14:textId="1DAAB425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38CDAFCE" w14:textId="45DE4CCD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7C351B94" w14:textId="1C6FE511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0BB39106" w14:textId="02CF507A" w:rsidR="001244D0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664EFBC2" w14:textId="77777777" w:rsidR="001244D0" w:rsidRPr="002A512C" w:rsidRDefault="001244D0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5E9EAE40" w14:textId="77777777" w:rsidR="001D32DE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  <w:sectPr w:rsidR="001D32DE" w:rsidSect="00F534FF">
          <w:pgSz w:w="11906" w:h="16838"/>
          <w:pgMar w:top="720" w:right="720" w:bottom="720" w:left="720" w:header="720" w:footer="720" w:gutter="0"/>
          <w:cols w:space="720"/>
          <w:docGrid w:linePitch="360"/>
        </w:sectPr>
      </w:pPr>
    </w:p>
    <w:p w14:paraId="77D6B869" w14:textId="6D5E8736" w:rsidR="002A512C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1D32DE">
        <w:rPr>
          <w:rFonts w:ascii="Times New Roman" w:hAnsi="Times New Roman" w:cs="Times New Roman"/>
        </w:rPr>
        <w:lastRenderedPageBreak/>
        <w:t xml:space="preserve">Consider the class </w:t>
      </w:r>
      <w:r w:rsidRPr="00B63E35">
        <w:rPr>
          <w:rFonts w:ascii="Times New Roman" w:hAnsi="Times New Roman" w:cs="Times New Roman"/>
          <w:i/>
          <w:iCs/>
        </w:rPr>
        <w:t>Data</w:t>
      </w:r>
      <w:r w:rsidRPr="001D32DE">
        <w:rPr>
          <w:rFonts w:ascii="Times New Roman" w:hAnsi="Times New Roman" w:cs="Times New Roman"/>
        </w:rPr>
        <w:t xml:space="preserve"> and functions </w:t>
      </w:r>
      <w:proofErr w:type="spellStart"/>
      <w:r w:rsidRPr="00B63E35">
        <w:rPr>
          <w:rFonts w:ascii="Times New Roman" w:hAnsi="Times New Roman" w:cs="Times New Roman"/>
          <w:i/>
          <w:iCs/>
        </w:rPr>
        <w:t>increaseDataValue</w:t>
      </w:r>
      <w:proofErr w:type="spellEnd"/>
      <w:r w:rsidRPr="001D32DE">
        <w:rPr>
          <w:rFonts w:ascii="Times New Roman" w:hAnsi="Times New Roman" w:cs="Times New Roman"/>
        </w:rPr>
        <w:t xml:space="preserve"> and </w:t>
      </w:r>
      <w:proofErr w:type="spellStart"/>
      <w:r w:rsidRPr="00B63E35">
        <w:rPr>
          <w:rFonts w:ascii="Times New Roman" w:hAnsi="Times New Roman" w:cs="Times New Roman"/>
          <w:i/>
          <w:iCs/>
        </w:rPr>
        <w:t>decreaseDataValue</w:t>
      </w:r>
      <w:proofErr w:type="spellEnd"/>
      <w:r w:rsidRPr="001D32DE">
        <w:rPr>
          <w:rFonts w:ascii="Times New Roman" w:hAnsi="Times New Roman" w:cs="Times New Roman"/>
        </w:rPr>
        <w:t xml:space="preserve"> in </w:t>
      </w:r>
      <w:r>
        <w:rPr>
          <w:rFonts w:ascii="Times New Roman" w:hAnsi="Times New Roman" w:cs="Times New Roman"/>
        </w:rPr>
        <w:t>the program below.</w:t>
      </w:r>
    </w:p>
    <w:p w14:paraId="0AB94724" w14:textId="70A4D7C3" w:rsidR="001D32DE" w:rsidRDefault="001D32DE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7EF6595C" wp14:editId="15C44710">
                <wp:extent cx="6400800" cy="6591300"/>
                <wp:effectExtent l="0" t="0" r="19050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659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FE3CAC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#include&lt;iostream&gt; </w:t>
                            </w:r>
                          </w:p>
                          <w:p w14:paraId="1C6A4BA8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using namespace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std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4E53636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585D88B6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lass Data</w:t>
                            </w:r>
                          </w:p>
                          <w:p w14:paraId="175298D1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{ </w:t>
                            </w:r>
                          </w:p>
                          <w:p w14:paraId="56BD5694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private: </w:t>
                            </w:r>
                          </w:p>
                          <w:p w14:paraId="38AF3EA3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ue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602C902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>int *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link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3E62ABE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public: </w:t>
                            </w:r>
                          </w:p>
                          <w:p w14:paraId="50028CC5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( int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_value, int * _link)</w:t>
                            </w:r>
                          </w:p>
                          <w:p w14:paraId="0CDF41ED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{ </w:t>
                            </w:r>
                          </w:p>
                          <w:p w14:paraId="6BF0EB33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>value = _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ue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47BF605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>link = _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link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299E645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} </w:t>
                            </w:r>
                          </w:p>
                          <w:p w14:paraId="1523D7B6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(</w:t>
                            </w:r>
                            <w:proofErr w:type="spellStart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Data &amp;data)</w:t>
                            </w:r>
                          </w:p>
                          <w:p w14:paraId="1B17114C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{ </w:t>
                            </w:r>
                          </w:p>
                          <w:p w14:paraId="5EFF6294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value =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.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675BD08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link =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.link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; </w:t>
                            </w:r>
                          </w:p>
                          <w:p w14:paraId="6DE199A5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} </w:t>
                            </w:r>
                          </w:p>
                          <w:p w14:paraId="02D0428F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>~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A9625EB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{ </w:t>
                            </w:r>
                          </w:p>
                          <w:p w14:paraId="3D39642B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&lt;&lt; "Data with value " &lt;&lt; value &lt;&lt; " is being destroyed" &lt;&lt;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nd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DC48E24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} </w:t>
                            </w:r>
                          </w:p>
                          <w:p w14:paraId="588DE566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get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)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{ return value;} </w:t>
                            </w:r>
                          </w:p>
                          <w:p w14:paraId="56A67097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void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set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t _value) { value =_value;} </w:t>
                            </w:r>
                          </w:p>
                          <w:p w14:paraId="4A3A3855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void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setLinkContent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int number) { *link = number;} </w:t>
                            </w:r>
                          </w:p>
                          <w:p w14:paraId="368FE8CD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void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print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)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</w:p>
                          <w:p w14:paraId="49E2C4BB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{ </w:t>
                            </w:r>
                          </w:p>
                          <w:p w14:paraId="1BA225FC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&lt;&lt; "value contains "&lt;&lt; value &lt;&lt;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nd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697E52D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&lt;&lt; "link points to "&lt;&lt; *link &lt;&lt;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nd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&lt;&lt;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end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C3FC4C3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} </w:t>
                            </w:r>
                          </w:p>
                          <w:p w14:paraId="356C6FBE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};</w:t>
                            </w:r>
                          </w:p>
                          <w:p w14:paraId="1C078C17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8960D71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increaseData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 data)</w:t>
                            </w:r>
                          </w:p>
                          <w:p w14:paraId="5F8EA601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{ </w:t>
                            </w:r>
                          </w:p>
                          <w:p w14:paraId="7E835B29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.getValue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(); </w:t>
                            </w:r>
                          </w:p>
                          <w:p w14:paraId="104D3C31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+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10;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E0AE6DC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.setValue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val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14:paraId="03477592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} </w:t>
                            </w:r>
                          </w:p>
                          <w:p w14:paraId="67760807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14:paraId="361ED1E8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ecreaseData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&amp; data)</w:t>
                            </w:r>
                          </w:p>
                          <w:p w14:paraId="57678832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{ </w:t>
                            </w:r>
                          </w:p>
                          <w:p w14:paraId="39E0DAFA" w14:textId="77777777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.setValue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data.get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 xml:space="preserve">() - 5); </w:t>
                            </w:r>
                          </w:p>
                          <w:p w14:paraId="527069DD" w14:textId="023D897B" w:rsidR="001D32DE" w:rsidRPr="000C7A5F" w:rsidRDefault="001D32DE" w:rsidP="001D32DE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color w:val="000000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F6595C" id="Text Box 3" o:spid="_x0000_s1027" type="#_x0000_t202" style="width:7in;height:51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" fillcolor="white [3201]" strokeweight=".5pt">
                <v:textbox>
                  <w:txbxContent>
                    <w:p w14:paraId="08FE3CAC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#include&lt;iostream&gt; </w:t>
                      </w:r>
                    </w:p>
                    <w:p w14:paraId="1C6A4BA8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using namespace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std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4E53636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14:paraId="585D88B6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lass Data</w:t>
                      </w:r>
                    </w:p>
                    <w:p w14:paraId="175298D1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{ </w:t>
                      </w:r>
                    </w:p>
                    <w:p w14:paraId="56BD5694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private: </w:t>
                      </w:r>
                    </w:p>
                    <w:p w14:paraId="38AF3EA3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ue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602C902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>int *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ink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3E62ABE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public: </w:t>
                      </w:r>
                    </w:p>
                    <w:p w14:paraId="50028CC5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( int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_value, int * _link)</w:t>
                      </w:r>
                    </w:p>
                    <w:p w14:paraId="0CDF41ED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{ </w:t>
                      </w:r>
                    </w:p>
                    <w:p w14:paraId="6BF0EB33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>value = _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ue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47BF605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>link = _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link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299E645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} </w:t>
                      </w:r>
                    </w:p>
                    <w:p w14:paraId="1523D7B6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(</w:t>
                      </w:r>
                      <w:proofErr w:type="spellStart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nst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Data &amp;data)</w:t>
                      </w:r>
                    </w:p>
                    <w:p w14:paraId="1B17114C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{ </w:t>
                      </w:r>
                    </w:p>
                    <w:p w14:paraId="5EFF6294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value =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.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675BD08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link =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.link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; </w:t>
                      </w:r>
                    </w:p>
                    <w:p w14:paraId="6DE199A5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} </w:t>
                      </w:r>
                    </w:p>
                    <w:p w14:paraId="02D0428F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>~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0A9625EB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{ </w:t>
                      </w:r>
                    </w:p>
                    <w:p w14:paraId="3D39642B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&lt;&lt; "Data with value " &lt;&lt; value &lt;&lt; " is being destroyed" &lt;&lt;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nd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DC48E24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} </w:t>
                      </w:r>
                    </w:p>
                    <w:p w14:paraId="588DE566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get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)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nst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{ return value;} </w:t>
                      </w:r>
                    </w:p>
                    <w:p w14:paraId="56A67097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void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set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int _value) { value =_value;} </w:t>
                      </w:r>
                    </w:p>
                    <w:p w14:paraId="4A3A3855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void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setLinkContent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int number) { *link = number;} </w:t>
                      </w:r>
                    </w:p>
                    <w:p w14:paraId="368FE8CD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void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print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)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nst</w:t>
                      </w:r>
                      <w:proofErr w:type="spellEnd"/>
                    </w:p>
                    <w:p w14:paraId="49E2C4BB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{ </w:t>
                      </w:r>
                    </w:p>
                    <w:p w14:paraId="1BA225FC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&lt;&lt; "value contains "&lt;&lt; value &lt;&lt;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nd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697E52D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&lt;&lt; "link points to "&lt;&lt; *link &lt;&lt;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nd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&lt;&lt;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end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C3FC4C3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} </w:t>
                      </w:r>
                    </w:p>
                    <w:p w14:paraId="356C6FBE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};</w:t>
                      </w:r>
                    </w:p>
                    <w:p w14:paraId="1C078C17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8960D71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increaseData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 data)</w:t>
                      </w:r>
                    </w:p>
                    <w:p w14:paraId="5F8EA601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{ </w:t>
                      </w:r>
                    </w:p>
                    <w:p w14:paraId="7E835B29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.getValue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(); </w:t>
                      </w:r>
                    </w:p>
                    <w:p w14:paraId="104D3C31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+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10;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E0AE6DC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.setValue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val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14:paraId="03477592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} </w:t>
                      </w:r>
                    </w:p>
                    <w:p w14:paraId="67760807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</w:p>
                    <w:p w14:paraId="361ED1E8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ecreaseData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&amp; data)</w:t>
                      </w:r>
                    </w:p>
                    <w:p w14:paraId="57678832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{ </w:t>
                      </w:r>
                    </w:p>
                    <w:p w14:paraId="39E0DAFA" w14:textId="77777777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.setValue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data.get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 xml:space="preserve">() - 5); </w:t>
                      </w:r>
                    </w:p>
                    <w:p w14:paraId="527069DD" w14:textId="023D897B" w:rsidR="001D32DE" w:rsidRPr="000C7A5F" w:rsidRDefault="001D32DE" w:rsidP="001D32DE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color w:val="000000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7EBB2E" w14:textId="15A546DD" w:rsidR="002240E6" w:rsidRDefault="002240E6" w:rsidP="001D32DE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s:</w:t>
      </w:r>
    </w:p>
    <w:p w14:paraId="75F4492C" w14:textId="77777777" w:rsidR="00936224" w:rsidRDefault="00936224" w:rsidP="00936224">
      <w:pPr>
        <w:pStyle w:val="ListParagraph"/>
        <w:numPr>
          <w:ilvl w:val="0"/>
          <w:numId w:val="5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936224">
        <w:rPr>
          <w:rFonts w:ascii="Times New Roman" w:hAnsi="Times New Roman" w:cs="Times New Roman"/>
        </w:rPr>
        <w:t xml:space="preserve">Assume the main function of the program is as below. </w:t>
      </w:r>
    </w:p>
    <w:p w14:paraId="3550ADFD" w14:textId="37A80356" w:rsidR="00936224" w:rsidRDefault="00936224" w:rsidP="00936224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 w:rsidRPr="00936224">
        <w:rPr>
          <w:rFonts w:ascii="Times New Roman" w:hAnsi="Times New Roman" w:cs="Times New Roman"/>
        </w:rPr>
        <w:t>What is the output of the program as printed by each of the following lines?</w:t>
      </w:r>
    </w:p>
    <w:tbl>
      <w:tblPr>
        <w:tblStyle w:val="TableGrid"/>
        <w:tblpPr w:leftFromText="180" w:rightFromText="180" w:vertAnchor="text" w:horzAnchor="page" w:tblpX="4591" w:tblpY="210"/>
        <w:tblW w:w="0" w:type="auto"/>
        <w:tblLook w:val="04A0" w:firstRow="1" w:lastRow="0" w:firstColumn="1" w:lastColumn="0" w:noHBand="0" w:noVBand="1"/>
      </w:tblPr>
      <w:tblGrid>
        <w:gridCol w:w="1435"/>
        <w:gridCol w:w="360"/>
        <w:gridCol w:w="4410"/>
      </w:tblGrid>
      <w:tr w:rsidR="00F534FF" w14:paraId="5B1AF0A8" w14:textId="77777777" w:rsidTr="00F534FF">
        <w:tc>
          <w:tcPr>
            <w:tcW w:w="1435" w:type="dxa"/>
          </w:tcPr>
          <w:p w14:paraId="02752B87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nes</w:t>
            </w:r>
          </w:p>
        </w:tc>
        <w:tc>
          <w:tcPr>
            <w:tcW w:w="4770" w:type="dxa"/>
            <w:gridSpan w:val="2"/>
          </w:tcPr>
          <w:p w14:paraId="64137FCE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put</w:t>
            </w:r>
          </w:p>
        </w:tc>
      </w:tr>
      <w:tr w:rsidR="00F534FF" w14:paraId="4DDDD440" w14:textId="77777777" w:rsidTr="00F534FF">
        <w:tc>
          <w:tcPr>
            <w:tcW w:w="1435" w:type="dxa"/>
          </w:tcPr>
          <w:p w14:paraId="338F4050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BF674F">
              <w:rPr>
                <w:rFonts w:ascii="Times New Roman" w:hAnsi="Times New Roman" w:cs="Times New Roman"/>
              </w:rPr>
              <w:t>data1.print();</w:t>
            </w:r>
          </w:p>
        </w:tc>
        <w:tc>
          <w:tcPr>
            <w:tcW w:w="360" w:type="dxa"/>
          </w:tcPr>
          <w:p w14:paraId="19A30A64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4410" w:type="dxa"/>
          </w:tcPr>
          <w:p w14:paraId="1ED26331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0833FF82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534FF" w14:paraId="33A42B77" w14:textId="77777777" w:rsidTr="00F534FF">
        <w:tc>
          <w:tcPr>
            <w:tcW w:w="1435" w:type="dxa"/>
          </w:tcPr>
          <w:p w14:paraId="522473AA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BF674F">
              <w:rPr>
                <w:rFonts w:ascii="Times New Roman" w:hAnsi="Times New Roman" w:cs="Times New Roman"/>
              </w:rPr>
              <w:t>data2.print();</w:t>
            </w:r>
          </w:p>
        </w:tc>
        <w:tc>
          <w:tcPr>
            <w:tcW w:w="360" w:type="dxa"/>
          </w:tcPr>
          <w:p w14:paraId="5B76277C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410" w:type="dxa"/>
          </w:tcPr>
          <w:p w14:paraId="5ED59B02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43A88932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534FF" w14:paraId="3E5DFBE0" w14:textId="77777777" w:rsidTr="00F534FF">
        <w:tc>
          <w:tcPr>
            <w:tcW w:w="1435" w:type="dxa"/>
          </w:tcPr>
          <w:p w14:paraId="3C244813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BF674F">
              <w:rPr>
                <w:rFonts w:ascii="Times New Roman" w:hAnsi="Times New Roman" w:cs="Times New Roman"/>
              </w:rPr>
              <w:t>data1.print();</w:t>
            </w:r>
          </w:p>
        </w:tc>
        <w:tc>
          <w:tcPr>
            <w:tcW w:w="360" w:type="dxa"/>
          </w:tcPr>
          <w:p w14:paraId="56EDE48E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410" w:type="dxa"/>
          </w:tcPr>
          <w:p w14:paraId="7F660BC0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08DDC1BC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534FF" w14:paraId="4FC93D82" w14:textId="77777777" w:rsidTr="00F534FF">
        <w:tc>
          <w:tcPr>
            <w:tcW w:w="1435" w:type="dxa"/>
          </w:tcPr>
          <w:p w14:paraId="36948B28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BF674F">
              <w:rPr>
                <w:rFonts w:ascii="Times New Roman" w:hAnsi="Times New Roman" w:cs="Times New Roman"/>
              </w:rPr>
              <w:t>data2.print();</w:t>
            </w:r>
          </w:p>
        </w:tc>
        <w:tc>
          <w:tcPr>
            <w:tcW w:w="360" w:type="dxa"/>
          </w:tcPr>
          <w:p w14:paraId="7BAB3BA5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410" w:type="dxa"/>
          </w:tcPr>
          <w:p w14:paraId="731C1908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17F93DEC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37148343" w14:textId="06D3B882" w:rsidR="002240E6" w:rsidRDefault="00936224" w:rsidP="00F534FF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09FC67D8" wp14:editId="44CC648D">
                <wp:extent cx="2076450" cy="2152650"/>
                <wp:effectExtent l="0" t="0" r="19050" b="19050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2152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FBCB4E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6B340B5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05C643A3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number =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5;</w:t>
                            </w:r>
                            <w:proofErr w:type="gramEnd"/>
                          </w:p>
                          <w:p w14:paraId="221D7C90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 data1(100, &amp;number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60406A91" w14:textId="00BAF8E8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1.print();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//Output 1</w:t>
                            </w:r>
                          </w:p>
                          <w:p w14:paraId="224516BE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ata data2 =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1;</w:t>
                            </w:r>
                            <w:proofErr w:type="gramEnd"/>
                          </w:p>
                          <w:p w14:paraId="4F86373D" w14:textId="668C7661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2.print();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//Output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14:paraId="6B01EC2F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1.setLinkContent(9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43CEBCC9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2.setLinkContent(11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6D2D52A5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2.setValue(88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7EC865CB" w14:textId="2887DDC4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1.print();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//Output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14:paraId="68F625A3" w14:textId="45871E13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2.print();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//Output </w:t>
                            </w:r>
                            <w:r w:rsidR="00BF674F" w:rsidRPr="000C7A5F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  <w:p w14:paraId="460ED906" w14:textId="77777777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return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6072FC4A" w14:textId="42A889DB" w:rsidR="00936224" w:rsidRPr="000C7A5F" w:rsidRDefault="00936224" w:rsidP="00936224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FC67D8" id="Text Box 4" o:spid="_x0000_s1028" type="#_x0000_t202" style="width:163.5pt;height:16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" fillcolor="white [3201]" strokeweight=".5pt">
                <v:textbox>
                  <w:txbxContent>
                    <w:p w14:paraId="50FBCB4E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</w:p>
                    <w:p w14:paraId="66B340B5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05C643A3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number =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5;</w:t>
                      </w:r>
                      <w:proofErr w:type="gramEnd"/>
                    </w:p>
                    <w:p w14:paraId="221D7C90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 data1(100, &amp;number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60406A91" w14:textId="00BAF8E8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1.print();</w:t>
                      </w:r>
                      <w:r w:rsidR="00BF674F"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//Output 1</w:t>
                      </w:r>
                    </w:p>
                    <w:p w14:paraId="224516BE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ata data2 =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1;</w:t>
                      </w:r>
                      <w:proofErr w:type="gramEnd"/>
                    </w:p>
                    <w:p w14:paraId="4F86373D" w14:textId="668C7661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2.print();</w:t>
                      </w:r>
                      <w:r w:rsidR="00BF674F"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//Output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2</w:t>
                      </w:r>
                    </w:p>
                    <w:p w14:paraId="6B01EC2F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1.setLinkContent(9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43CEBCC9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2.setLinkContent(11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6D2D52A5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2.setValue(88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7EC865CB" w14:textId="2887DDC4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1.print();</w:t>
                      </w:r>
                      <w:r w:rsidR="00BF674F"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//Output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3</w:t>
                      </w:r>
                    </w:p>
                    <w:p w14:paraId="68F625A3" w14:textId="45871E13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2.print();</w:t>
                      </w:r>
                      <w:r w:rsidR="00BF674F"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 xml:space="preserve">//Output </w:t>
                      </w:r>
                      <w:r w:rsidR="00BF674F" w:rsidRPr="000C7A5F">
                        <w:rPr>
                          <w:rFonts w:ascii="Times New Roman" w:hAnsi="Times New Roman" w:cs="Times New Roman"/>
                          <w:b/>
                          <w:bCs/>
                          <w:sz w:val="20"/>
                          <w:szCs w:val="20"/>
                        </w:rPr>
                        <w:t>4</w:t>
                      </w:r>
                    </w:p>
                    <w:p w14:paraId="460ED906" w14:textId="77777777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return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6072FC4A" w14:textId="42A889DB" w:rsidR="00936224" w:rsidRPr="000C7A5F" w:rsidRDefault="00936224" w:rsidP="00936224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5A031C" w14:textId="77777777" w:rsidR="00F534FF" w:rsidRPr="00F534FF" w:rsidRDefault="00F534FF" w:rsidP="00F534FF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64133FDD" w14:textId="0ECDCFF1" w:rsidR="00936224" w:rsidRDefault="005879B5" w:rsidP="00936224">
      <w:pPr>
        <w:pStyle w:val="ListParagraph"/>
        <w:numPr>
          <w:ilvl w:val="0"/>
          <w:numId w:val="5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5879B5">
        <w:rPr>
          <w:rFonts w:ascii="Times New Roman" w:hAnsi="Times New Roman" w:cs="Times New Roman"/>
        </w:rPr>
        <w:lastRenderedPageBreak/>
        <w:t xml:space="preserve">If the main function is changed to as follows, determine the value of variables </w:t>
      </w:r>
      <w:r w:rsidRPr="00F534FF">
        <w:rPr>
          <w:rFonts w:ascii="Times New Roman" w:hAnsi="Times New Roman" w:cs="Times New Roman"/>
          <w:i/>
          <w:iCs/>
        </w:rPr>
        <w:t>a</w:t>
      </w:r>
      <w:r w:rsidRPr="005879B5">
        <w:rPr>
          <w:rFonts w:ascii="Times New Roman" w:hAnsi="Times New Roman" w:cs="Times New Roman"/>
        </w:rPr>
        <w:t xml:space="preserve">, </w:t>
      </w:r>
      <w:r w:rsidRPr="00F534FF"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>,</w:t>
      </w:r>
      <w:r w:rsidRPr="005879B5">
        <w:rPr>
          <w:rFonts w:ascii="Times New Roman" w:hAnsi="Times New Roman" w:cs="Times New Roman"/>
        </w:rPr>
        <w:t xml:space="preserve"> and </w:t>
      </w:r>
      <w:r w:rsidRPr="00F534FF">
        <w:rPr>
          <w:rFonts w:ascii="Times New Roman" w:hAnsi="Times New Roman" w:cs="Times New Roman"/>
          <w:i/>
          <w:iCs/>
        </w:rPr>
        <w:t>c</w:t>
      </w:r>
      <w:r w:rsidRPr="005879B5">
        <w:rPr>
          <w:rFonts w:ascii="Times New Roman" w:hAnsi="Times New Roman" w:cs="Times New Roman"/>
        </w:rPr>
        <w:t>.</w:t>
      </w:r>
    </w:p>
    <w:tbl>
      <w:tblPr>
        <w:tblStyle w:val="TableGrid"/>
        <w:tblpPr w:leftFromText="180" w:rightFromText="180" w:vertAnchor="text" w:horzAnchor="page" w:tblpX="5656" w:tblpY="761"/>
        <w:tblW w:w="0" w:type="auto"/>
        <w:tblLook w:val="04A0" w:firstRow="1" w:lastRow="0" w:firstColumn="1" w:lastColumn="0" w:noHBand="0" w:noVBand="1"/>
      </w:tblPr>
      <w:tblGrid>
        <w:gridCol w:w="1165"/>
        <w:gridCol w:w="1260"/>
      </w:tblGrid>
      <w:tr w:rsidR="00F534FF" w14:paraId="6C149187" w14:textId="77777777" w:rsidTr="00F534FF">
        <w:tc>
          <w:tcPr>
            <w:tcW w:w="1165" w:type="dxa"/>
          </w:tcPr>
          <w:p w14:paraId="6247EBB1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s</w:t>
            </w:r>
          </w:p>
        </w:tc>
        <w:tc>
          <w:tcPr>
            <w:tcW w:w="1260" w:type="dxa"/>
          </w:tcPr>
          <w:p w14:paraId="7C29D670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put</w:t>
            </w:r>
          </w:p>
        </w:tc>
      </w:tr>
      <w:tr w:rsidR="00F534FF" w14:paraId="1C7FC4AF" w14:textId="77777777" w:rsidTr="00F534FF">
        <w:tc>
          <w:tcPr>
            <w:tcW w:w="1165" w:type="dxa"/>
          </w:tcPr>
          <w:p w14:paraId="6C1FD835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260" w:type="dxa"/>
          </w:tcPr>
          <w:p w14:paraId="1CB66650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534FF" w14:paraId="43B774FF" w14:textId="77777777" w:rsidTr="00F534FF">
        <w:tc>
          <w:tcPr>
            <w:tcW w:w="1165" w:type="dxa"/>
          </w:tcPr>
          <w:p w14:paraId="6CA93B33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260" w:type="dxa"/>
            <w:tcBorders>
              <w:top w:val="nil"/>
            </w:tcBorders>
          </w:tcPr>
          <w:p w14:paraId="3350F443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534FF" w14:paraId="24C0A0AB" w14:textId="77777777" w:rsidTr="00F534FF">
        <w:tc>
          <w:tcPr>
            <w:tcW w:w="1165" w:type="dxa"/>
          </w:tcPr>
          <w:p w14:paraId="70103F7D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260" w:type="dxa"/>
          </w:tcPr>
          <w:p w14:paraId="3A608AFB" w14:textId="77777777" w:rsidR="00F534FF" w:rsidRDefault="00F534FF" w:rsidP="00F534FF">
            <w:pPr>
              <w:pStyle w:val="ListParagraph"/>
              <w:adjustRightInd w:val="0"/>
              <w:snapToGrid w:val="0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A390C1B" w14:textId="77777777" w:rsidR="00F534FF" w:rsidRDefault="005879B5" w:rsidP="005879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0CDD7039" wp14:editId="2865C0F2">
                <wp:extent cx="2209800" cy="1704975"/>
                <wp:effectExtent l="0" t="0" r="19050" b="28575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704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AD73D2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B410978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91513B0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a, b,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;</w:t>
                            </w:r>
                            <w:proofErr w:type="gramEnd"/>
                          </w:p>
                          <w:p w14:paraId="38A131A3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ata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(</w:t>
                            </w:r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00, NULL);</w:t>
                            </w:r>
                          </w:p>
                          <w:p w14:paraId="1AFA06DE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a =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.getValue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04E64586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creaseData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data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1105D51D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b =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.getValue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27CD6C30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ecreaseDataValue</w:t>
                            </w:r>
                            <w:proofErr w:type="spell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data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0EBC3F30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c = </w:t>
                            </w:r>
                            <w:proofErr w:type="spellStart"/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.getValue</w:t>
                            </w:r>
                            <w:proofErr w:type="spellEnd"/>
                            <w:proofErr w:type="gramEnd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66D0CE6E" w14:textId="77777777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return </w:t>
                            </w:r>
                            <w:proofErr w:type="gramStart"/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3C5CA2D3" w14:textId="738C426D" w:rsidR="005879B5" w:rsidRPr="000C7A5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0C7A5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DD7039" id="Text Box 5" o:spid="_x0000_s1029" type="#_x0000_t202" style="width:174pt;height:13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" fillcolor="white [3201]" strokeweight=".5pt">
                <v:textbox>
                  <w:txbxContent>
                    <w:p w14:paraId="3AAD73D2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</w:p>
                    <w:p w14:paraId="2B410978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791513B0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a, b,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;</w:t>
                      </w:r>
                      <w:proofErr w:type="gramEnd"/>
                    </w:p>
                    <w:p w14:paraId="38A131A3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ata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(</w:t>
                      </w:r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00, NULL);</w:t>
                      </w:r>
                    </w:p>
                    <w:p w14:paraId="1AFA06DE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a =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.getValue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);</w:t>
                      </w:r>
                    </w:p>
                    <w:p w14:paraId="04E64586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creaseData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data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1105D51D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b =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.getValue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);</w:t>
                      </w:r>
                    </w:p>
                    <w:p w14:paraId="27CD6C30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ecreaseDataValue</w:t>
                      </w:r>
                      <w:proofErr w:type="spell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data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0EBC3F30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c = </w:t>
                      </w:r>
                      <w:proofErr w:type="spellStart"/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.getValue</w:t>
                      </w:r>
                      <w:proofErr w:type="spellEnd"/>
                      <w:proofErr w:type="gramEnd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);</w:t>
                      </w:r>
                    </w:p>
                    <w:p w14:paraId="66D0CE6E" w14:textId="77777777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return </w:t>
                      </w:r>
                      <w:proofErr w:type="gramStart"/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3C5CA2D3" w14:textId="738C426D" w:rsidR="005879B5" w:rsidRPr="000C7A5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0C7A5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261A95" w14:textId="6BA9BEE1" w:rsidR="005879B5" w:rsidRDefault="005879B5" w:rsidP="00936224">
      <w:pPr>
        <w:pStyle w:val="ListParagraph"/>
        <w:numPr>
          <w:ilvl w:val="0"/>
          <w:numId w:val="5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5879B5">
        <w:rPr>
          <w:rFonts w:ascii="Times New Roman" w:hAnsi="Times New Roman" w:cs="Times New Roman"/>
        </w:rPr>
        <w:t>If the main function is changed to as follows, determine the sequence of the destruction of the objects by writing the output printed from the destructor in order</w:t>
      </w:r>
      <w:r>
        <w:rPr>
          <w:rFonts w:ascii="Times New Roman" w:hAnsi="Times New Roman" w:cs="Times New Roman"/>
        </w:rPr>
        <w:t>.</w:t>
      </w:r>
    </w:p>
    <w:p w14:paraId="720E860D" w14:textId="6DB2222A" w:rsidR="001D32DE" w:rsidRDefault="005879B5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2830D085" wp14:editId="2A25CC27">
                <wp:extent cx="5448300" cy="2038350"/>
                <wp:effectExtent l="0" t="0" r="19050" b="1905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48300" cy="2038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4597C3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7DBED14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B22FEEB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x =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777;</w:t>
                            </w:r>
                            <w:proofErr w:type="gramEnd"/>
                          </w:p>
                          <w:p w14:paraId="189A5185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Data *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trData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73360E1D" w14:textId="39B6B43C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ata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,</w:t>
                            </w:r>
                            <w:r w:rsidR="00831EB5"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amp;x);</w:t>
                            </w:r>
                          </w:p>
                          <w:p w14:paraId="7BC87494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trData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new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7, &amp;x);</w:t>
                            </w:r>
                          </w:p>
                          <w:p w14:paraId="542D5052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if (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trData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etValu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) &gt;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data.getValu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))</w:t>
                            </w:r>
                          </w:p>
                          <w:p w14:paraId="696F2BAF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68EBC6DE" w14:textId="6ABB5C3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ata 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ubData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1,</w:t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amp;x);</w:t>
                            </w:r>
                          </w:p>
                          <w:p w14:paraId="38391AE0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01C8D041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elete 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trData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0FEA0F07" w14:textId="77777777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return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33AD05EC" w14:textId="214F48FA" w:rsidR="005879B5" w:rsidRPr="00F534FF" w:rsidRDefault="005879B5" w:rsidP="005879B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30D085" id="Text Box 6" o:spid="_x0000_s1030" type="#_x0000_t202" style="width:429pt;height:1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" fillcolor="white [3201]" strokeweight=".5pt">
                <v:textbox>
                  <w:txbxContent>
                    <w:p w14:paraId="3B4597C3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</w:p>
                    <w:p w14:paraId="77DBED14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4B22FEEB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x =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777;</w:t>
                      </w:r>
                      <w:proofErr w:type="gramEnd"/>
                    </w:p>
                    <w:p w14:paraId="189A5185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Data *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trData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73360E1D" w14:textId="39B6B43C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ata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,</w:t>
                      </w:r>
                      <w:r w:rsidR="00831EB5"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amp;x);</w:t>
                      </w:r>
                    </w:p>
                    <w:p w14:paraId="7BC87494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trData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new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7, &amp;x);</w:t>
                      </w:r>
                    </w:p>
                    <w:p w14:paraId="542D5052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if (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trData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-&gt;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etValu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) &gt;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data.getValu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))</w:t>
                      </w:r>
                    </w:p>
                    <w:p w14:paraId="696F2BAF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68EBC6DE" w14:textId="6ABB5C3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ata 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ubData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1,</w:t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amp;x);</w:t>
                      </w:r>
                    </w:p>
                    <w:p w14:paraId="38391AE0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01C8D041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elete 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trData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0FEA0F07" w14:textId="77777777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return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33AD05EC" w14:textId="214F48FA" w:rsidR="005879B5" w:rsidRPr="00F534FF" w:rsidRDefault="005879B5" w:rsidP="005879B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5D59247" w14:textId="594A2364" w:rsidR="00831EB5" w:rsidRDefault="00F82ABE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:</w:t>
      </w:r>
    </w:p>
    <w:p w14:paraId="59CB677B" w14:textId="0C3C9AF5" w:rsidR="00F82ABE" w:rsidRDefault="00F82ABE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0C116480" w14:textId="77777777" w:rsidR="00F82ABE" w:rsidRDefault="00F82ABE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005E9063" w14:textId="46D5DCE3" w:rsidR="00831EB5" w:rsidRDefault="00831EB5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1587CFC7" w14:textId="76D6FA61" w:rsidR="00831EB5" w:rsidRDefault="00831EB5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61FF46D9" w14:textId="77777777" w:rsidR="00F82ABE" w:rsidRDefault="00F82ABE" w:rsidP="00831EB5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  <w:sectPr w:rsidR="00F82ABE" w:rsidSect="00F534FF">
          <w:pgSz w:w="11906" w:h="16838"/>
          <w:pgMar w:top="720" w:right="720" w:bottom="720" w:left="720" w:header="720" w:footer="720" w:gutter="0"/>
          <w:cols w:space="720"/>
          <w:docGrid w:linePitch="360"/>
        </w:sectPr>
      </w:pPr>
    </w:p>
    <w:p w14:paraId="014812A6" w14:textId="3EA86732" w:rsidR="000C7A5F" w:rsidRDefault="000C7A5F" w:rsidP="000C7A5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lastRenderedPageBreak/>
        <w:t xml:space="preserve">Given </w:t>
      </w:r>
      <w:r>
        <w:rPr>
          <w:rFonts w:ascii="Times New Roman" w:hAnsi="Times New Roman" w:cs="Times New Roman"/>
        </w:rPr>
        <w:t>the program</w:t>
      </w:r>
      <w:r w:rsidRPr="000C7A5F">
        <w:rPr>
          <w:rFonts w:ascii="Times New Roman" w:hAnsi="Times New Roman" w:cs="Times New Roman"/>
        </w:rPr>
        <w:t xml:space="preserve"> below which is intended to read a list of cars from a binary file and calculate the total price of all the cars.</w:t>
      </w:r>
      <w:r>
        <w:rPr>
          <w:rFonts w:ascii="Times New Roman" w:hAnsi="Times New Roman" w:cs="Times New Roman"/>
        </w:rPr>
        <w:t xml:space="preserve"> </w:t>
      </w:r>
    </w:p>
    <w:p w14:paraId="5D8BBA63" w14:textId="70A5D43B" w:rsidR="000C7A5F" w:rsidRDefault="000C7A5F" w:rsidP="000C7A5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24CBCB4E" wp14:editId="6CFC1B34">
                <wp:extent cx="6400800" cy="8010525"/>
                <wp:effectExtent l="0" t="0" r="19050" b="28575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80105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A46757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iostream&gt;</w:t>
                            </w:r>
                          </w:p>
                          <w:p w14:paraId="051D7B8E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stdlib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719AF4E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stream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F67306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using namespace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d;</w:t>
                            </w:r>
                            <w:proofErr w:type="gramEnd"/>
                          </w:p>
                          <w:p w14:paraId="04B9D7C9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6897FC1B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lass Car</w:t>
                            </w:r>
                          </w:p>
                          <w:p w14:paraId="29AF7997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BD8714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private:</w:t>
                            </w:r>
                          </w:p>
                          <w:p w14:paraId="497E2E9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year;</w:t>
                            </w:r>
                            <w:proofErr w:type="gramEnd"/>
                          </w:p>
                          <w:p w14:paraId="08CF5957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ouble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ce;</w:t>
                            </w:r>
                            <w:proofErr w:type="gramEnd"/>
                          </w:p>
                          <w:p w14:paraId="15A30E56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public:</w:t>
                            </w:r>
                          </w:p>
                          <w:p w14:paraId="2B69C7C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ar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nt year=0, double price=0.0)</w:t>
                            </w:r>
                          </w:p>
                          <w:p w14:paraId="142191D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66E453D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this-&gt;year =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year;</w:t>
                            </w:r>
                            <w:proofErr w:type="gramEnd"/>
                          </w:p>
                          <w:p w14:paraId="60727464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this-&gt;price =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ice;</w:t>
                            </w:r>
                            <w:proofErr w:type="gramEnd"/>
                          </w:p>
                          <w:p w14:paraId="21E80D20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5E4C5492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ouble 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etPric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)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nst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 return price; }</w:t>
                            </w:r>
                          </w:p>
                          <w:p w14:paraId="31555DF9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static void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ileCheck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___(a)___)</w:t>
                            </w:r>
                          </w:p>
                          <w:p w14:paraId="3302F9BE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1433B12A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f (___(b)___) </w:t>
                            </w:r>
                          </w:p>
                          <w:p w14:paraId="1E20422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{</w:t>
                            </w:r>
                          </w:p>
                          <w:p w14:paraId="56964D8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&lt; "Error! File not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ound..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5F28DD7A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xit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);</w:t>
                            </w:r>
                          </w:p>
                          <w:p w14:paraId="3DC57C52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5C3F17F3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}</w:t>
                            </w:r>
                          </w:p>
                          <w:p w14:paraId="7B86AE06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}; </w:t>
                            </w:r>
                          </w:p>
                          <w:p w14:paraId="78CF19D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3C1EF1B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A2CFF7C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B51FC61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Car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ars[</w:t>
                            </w:r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100]; // To store the list of cars read from the file</w:t>
                            </w:r>
                          </w:p>
                          <w:p w14:paraId="134C0842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stream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in;</w:t>
                            </w:r>
                            <w:proofErr w:type="gramEnd"/>
                          </w:p>
                          <w:p w14:paraId="66E5788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string 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ileNam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0C4EE2B7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ileSiz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 // The size of file (number of bytes)</w:t>
                            </w:r>
                          </w:p>
                          <w:p w14:paraId="495C3503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objectSiz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 // The size of each Car object (in number of bytes)</w:t>
                            </w:r>
                          </w:p>
                          <w:p w14:paraId="716A863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nt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nCars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 // The number of Car objects in the file.</w:t>
                            </w:r>
                          </w:p>
                          <w:p w14:paraId="1EABA27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&lt; "Enter the input file's name =&gt;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";</w:t>
                            </w:r>
                            <w:proofErr w:type="gramEnd"/>
                          </w:p>
                          <w:p w14:paraId="39841814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in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gt;&gt; 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ileNam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1B9C8C3D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c)___</w:t>
                            </w:r>
                          </w:p>
                          <w:p w14:paraId="5FBCB2E3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______</w:t>
                            </w:r>
                          </w:p>
                          <w:p w14:paraId="6527872E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d)___</w:t>
                            </w:r>
                          </w:p>
                          <w:p w14:paraId="3879CBF3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e)___</w:t>
                            </w:r>
                          </w:p>
                          <w:p w14:paraId="3391F3C2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f)___</w:t>
                            </w:r>
                          </w:p>
                          <w:p w14:paraId="01412216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______</w:t>
                            </w:r>
                          </w:p>
                          <w:p w14:paraId="3AC559D8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g)___</w:t>
                            </w:r>
                          </w:p>
                          <w:p w14:paraId="4014819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h)___</w:t>
                            </w:r>
                          </w:p>
                          <w:p w14:paraId="6DBD8102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___</w:t>
                            </w:r>
                          </w:p>
                          <w:p w14:paraId="1A0B182C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______</w:t>
                            </w:r>
                          </w:p>
                          <w:p w14:paraId="36AB1FEF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fin.close</w:t>
                            </w:r>
                            <w:proofErr w:type="spellEnd"/>
                            <w:proofErr w:type="gram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5DF4E66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ouble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talPric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173790FA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(j)___</w:t>
                            </w:r>
                          </w:p>
                          <w:p w14:paraId="49C189F5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_________</w:t>
                            </w:r>
                          </w:p>
                          <w:p w14:paraId="20D64C41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&lt; "Total car price: " &lt;&lt; </w:t>
                            </w:r>
                            <w:proofErr w:type="spell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talPrice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&lt; </w:t>
                            </w:r>
                            <w:proofErr w:type="spellStart"/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ndl</w:t>
                            </w:r>
                            <w:proofErr w:type="spellEnd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583821B1" w14:textId="77777777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return </w:t>
                            </w:r>
                            <w:proofErr w:type="gramStart"/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1C62FB79" w14:textId="7C717976" w:rsidR="000C7A5F" w:rsidRPr="00F534FF" w:rsidRDefault="000C7A5F" w:rsidP="000C7A5F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F534F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CBCB4E" id="Text Box 7" o:spid="_x0000_s1031" type="#_x0000_t202" style="width:7in;height:630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" fillcolor="white [3201]" strokeweight=".5pt">
                <v:textbox>
                  <w:txbxContent>
                    <w:p w14:paraId="73A46757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iostream&gt;</w:t>
                      </w:r>
                    </w:p>
                    <w:p w14:paraId="051D7B8E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stdlib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gt;</w:t>
                      </w:r>
                    </w:p>
                    <w:p w14:paraId="5719AF4E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stream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gt;</w:t>
                      </w:r>
                    </w:p>
                    <w:p w14:paraId="0F67306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using namespace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d;</w:t>
                      </w:r>
                      <w:proofErr w:type="gramEnd"/>
                    </w:p>
                    <w:p w14:paraId="04B9D7C9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6897FC1B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lass Car</w:t>
                      </w:r>
                    </w:p>
                    <w:p w14:paraId="29AF7997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4BD8714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private:</w:t>
                      </w:r>
                    </w:p>
                    <w:p w14:paraId="497E2E9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year;</w:t>
                      </w:r>
                      <w:proofErr w:type="gramEnd"/>
                    </w:p>
                    <w:p w14:paraId="08CF5957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ouble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ce;</w:t>
                      </w:r>
                      <w:proofErr w:type="gramEnd"/>
                    </w:p>
                    <w:p w14:paraId="15A30E56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public:</w:t>
                      </w:r>
                    </w:p>
                    <w:p w14:paraId="2B69C7C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ar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nt year=0, double price=0.0)</w:t>
                      </w:r>
                    </w:p>
                    <w:p w14:paraId="142191D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66E453D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this-&gt;year =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year;</w:t>
                      </w:r>
                      <w:proofErr w:type="gramEnd"/>
                    </w:p>
                    <w:p w14:paraId="60727464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this-&gt;price =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ice;</w:t>
                      </w:r>
                      <w:proofErr w:type="gramEnd"/>
                    </w:p>
                    <w:p w14:paraId="21E80D20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5E4C5492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ouble 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etPric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)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nst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 return price; }</w:t>
                      </w:r>
                    </w:p>
                    <w:p w14:paraId="31555DF9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static void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ileCheck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___(a)___)</w:t>
                      </w:r>
                    </w:p>
                    <w:p w14:paraId="3302F9BE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1433B12A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f (___(b)___) </w:t>
                      </w:r>
                    </w:p>
                    <w:p w14:paraId="1E20422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{</w:t>
                      </w:r>
                    </w:p>
                    <w:p w14:paraId="56964D8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&lt; "Error! File not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ound..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";</w:t>
                      </w:r>
                    </w:p>
                    <w:p w14:paraId="5F28DD7A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xit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);</w:t>
                      </w:r>
                    </w:p>
                    <w:p w14:paraId="3DC57C52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5C3F17F3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}</w:t>
                      </w:r>
                    </w:p>
                    <w:p w14:paraId="7B86AE06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}; </w:t>
                      </w:r>
                    </w:p>
                    <w:p w14:paraId="78CF19D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3C1EF1B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</w:p>
                    <w:p w14:paraId="0A2CFF7C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7B51FC61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Car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ars[</w:t>
                      </w:r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100]; // To store the list of cars read from the file</w:t>
                      </w:r>
                    </w:p>
                    <w:p w14:paraId="134C0842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stream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in;</w:t>
                      </w:r>
                      <w:proofErr w:type="gramEnd"/>
                    </w:p>
                    <w:p w14:paraId="66E5788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string 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ileNam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0C4EE2B7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ileSiz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 // The size of file (number of bytes)</w:t>
                      </w:r>
                    </w:p>
                    <w:p w14:paraId="495C3503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objectSiz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 // The size of each Car object (in number of bytes)</w:t>
                      </w:r>
                    </w:p>
                    <w:p w14:paraId="716A863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nt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nCars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 // The number of Car objects in the file.</w:t>
                      </w:r>
                    </w:p>
                    <w:p w14:paraId="1EABA27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&lt; "Enter the input file's name =&gt;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";</w:t>
                      </w:r>
                      <w:proofErr w:type="gramEnd"/>
                    </w:p>
                    <w:p w14:paraId="39841814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in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gt;&gt; 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ileNam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1B9C8C3D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c)___</w:t>
                      </w:r>
                    </w:p>
                    <w:p w14:paraId="5FBCB2E3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______</w:t>
                      </w:r>
                    </w:p>
                    <w:p w14:paraId="6527872E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d)___</w:t>
                      </w:r>
                    </w:p>
                    <w:p w14:paraId="3879CBF3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e)___</w:t>
                      </w:r>
                    </w:p>
                    <w:p w14:paraId="3391F3C2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f)___</w:t>
                      </w:r>
                    </w:p>
                    <w:p w14:paraId="01412216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______</w:t>
                      </w:r>
                    </w:p>
                    <w:p w14:paraId="3AC559D8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g)___</w:t>
                      </w:r>
                    </w:p>
                    <w:p w14:paraId="4014819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h)___</w:t>
                      </w:r>
                    </w:p>
                    <w:p w14:paraId="6DBD8102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___</w:t>
                      </w:r>
                    </w:p>
                    <w:p w14:paraId="1A0B182C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______</w:t>
                      </w:r>
                    </w:p>
                    <w:p w14:paraId="36AB1FEF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fin.close</w:t>
                      </w:r>
                      <w:proofErr w:type="spellEnd"/>
                      <w:proofErr w:type="gram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);</w:t>
                      </w:r>
                    </w:p>
                    <w:p w14:paraId="5DF4E66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ouble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talPric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173790FA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(j)___</w:t>
                      </w:r>
                    </w:p>
                    <w:p w14:paraId="49C189F5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_________</w:t>
                      </w:r>
                    </w:p>
                    <w:p w14:paraId="20D64C41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&lt; "Total car price: " &lt;&lt; </w:t>
                      </w:r>
                      <w:proofErr w:type="spell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talPrice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&lt; </w:t>
                      </w:r>
                      <w:proofErr w:type="spellStart"/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ndl</w:t>
                      </w:r>
                      <w:proofErr w:type="spellEnd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583821B1" w14:textId="77777777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return </w:t>
                      </w:r>
                      <w:proofErr w:type="gramStart"/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1C62FB79" w14:textId="7C717976" w:rsidR="000C7A5F" w:rsidRPr="00F534FF" w:rsidRDefault="000C7A5F" w:rsidP="000C7A5F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F534F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19FC0C" w14:textId="0D0328E9" w:rsidR="00F534FF" w:rsidRDefault="00F534FF" w:rsidP="000C7A5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s:</w:t>
      </w:r>
    </w:p>
    <w:p w14:paraId="68A0E6A0" w14:textId="1EAC7BE6" w:rsidR="000C7A5F" w:rsidRDefault="000C7A5F" w:rsidP="000C7A5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The user will need to enter the file’s name that contains the list of cars. </w:t>
      </w:r>
    </w:p>
    <w:p w14:paraId="7E11B855" w14:textId="77777777" w:rsidR="000C7A5F" w:rsidRDefault="000C7A5F" w:rsidP="000C7A5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Write the correct C++ code to perform the following tasks. </w:t>
      </w:r>
    </w:p>
    <w:p w14:paraId="6E30B78A" w14:textId="77777777" w:rsid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Specify an appropriate parameter for the method </w:t>
      </w:r>
      <w:proofErr w:type="spellStart"/>
      <w:r w:rsidRPr="000C7A5F">
        <w:rPr>
          <w:rFonts w:ascii="Times New Roman" w:hAnsi="Times New Roman" w:cs="Times New Roman"/>
          <w:i/>
          <w:iCs/>
        </w:rPr>
        <w:t>fileCheck</w:t>
      </w:r>
      <w:proofErr w:type="spellEnd"/>
      <w:r w:rsidRPr="000C7A5F">
        <w:rPr>
          <w:rFonts w:ascii="Times New Roman" w:hAnsi="Times New Roman" w:cs="Times New Roman"/>
        </w:rPr>
        <w:t xml:space="preserve">. </w:t>
      </w:r>
    </w:p>
    <w:p w14:paraId="55D91593" w14:textId="14FAA24A" w:rsidR="000C7A5F" w:rsidRPr="000C7A5F" w:rsidRDefault="000C7A5F" w:rsidP="000C7A5F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>This method will take a file as its parameter.</w:t>
      </w:r>
    </w:p>
    <w:p w14:paraId="3FF909BE" w14:textId="4D45248C" w:rsid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lastRenderedPageBreak/>
        <w:t xml:space="preserve">Write the condition to check whether the file is opened successfully. </w:t>
      </w:r>
    </w:p>
    <w:p w14:paraId="7097E7A6" w14:textId="77777777" w:rsidR="00F534FF" w:rsidRPr="000C7A5F" w:rsidRDefault="00F534FF" w:rsidP="00F534FF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</w:p>
    <w:p w14:paraId="14BB9ACC" w14:textId="4CF252C5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The file’s name used in your computer system is in small letters. </w:t>
      </w:r>
    </w:p>
    <w:p w14:paraId="1453A474" w14:textId="77777777" w:rsidR="000C7A5F" w:rsidRPr="000C7A5F" w:rsidRDefault="000C7A5F" w:rsidP="000C7A5F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However, the user might be entering the name in capital letters or mixed cases. </w:t>
      </w:r>
    </w:p>
    <w:p w14:paraId="4FF78DAC" w14:textId="7D6AAEEF" w:rsidR="000C7A5F" w:rsidRPr="000C7A5F" w:rsidRDefault="000C7A5F" w:rsidP="000C7A5F">
      <w:pPr>
        <w:pStyle w:val="ListParagraph"/>
        <w:adjustRightInd w:val="0"/>
        <w:snapToGrid w:val="0"/>
        <w:spacing w:after="0" w:line="276" w:lineRule="auto"/>
        <w:ind w:left="360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Thus, convert the file’s name to small letters. </w:t>
      </w:r>
    </w:p>
    <w:p w14:paraId="6702DC8B" w14:textId="11B2450D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Open the file as a binary input file. </w:t>
      </w:r>
    </w:p>
    <w:p w14:paraId="1B443F58" w14:textId="26787F71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Invoke the method </w:t>
      </w:r>
      <w:proofErr w:type="spellStart"/>
      <w:r w:rsidRPr="000C7A5F">
        <w:rPr>
          <w:rFonts w:ascii="Times New Roman" w:hAnsi="Times New Roman" w:cs="Times New Roman"/>
          <w:i/>
          <w:iCs/>
        </w:rPr>
        <w:t>fileCheck</w:t>
      </w:r>
      <w:proofErr w:type="spellEnd"/>
      <w:r w:rsidRPr="000C7A5F">
        <w:rPr>
          <w:rFonts w:ascii="Times New Roman" w:hAnsi="Times New Roman" w:cs="Times New Roman"/>
        </w:rPr>
        <w:t xml:space="preserve"> to check the input file has been opened successfully.</w:t>
      </w:r>
    </w:p>
    <w:p w14:paraId="243ECAF1" w14:textId="37BA2F71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>Determine the size of the input file in bytes.</w:t>
      </w:r>
    </w:p>
    <w:p w14:paraId="17FC4D54" w14:textId="222CEC2D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Determine the size of each </w:t>
      </w:r>
      <w:r w:rsidRPr="000C7A5F">
        <w:rPr>
          <w:rFonts w:ascii="Times New Roman" w:hAnsi="Times New Roman" w:cs="Times New Roman"/>
          <w:i/>
          <w:iCs/>
        </w:rPr>
        <w:t>Car</w:t>
      </w:r>
      <w:r w:rsidRPr="000C7A5F">
        <w:rPr>
          <w:rFonts w:ascii="Times New Roman" w:hAnsi="Times New Roman" w:cs="Times New Roman"/>
        </w:rPr>
        <w:t xml:space="preserve"> object.</w:t>
      </w:r>
    </w:p>
    <w:p w14:paraId="452F57D2" w14:textId="5BADABD8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Determine how many cars in the input file. </w:t>
      </w:r>
    </w:p>
    <w:p w14:paraId="4448F7FE" w14:textId="38D4A497" w:rsidR="000C7A5F" w:rsidRPr="000C7A5F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 xml:space="preserve">Read all the </w:t>
      </w:r>
      <w:r w:rsidRPr="000C7A5F">
        <w:rPr>
          <w:rFonts w:ascii="Times New Roman" w:hAnsi="Times New Roman" w:cs="Times New Roman"/>
          <w:i/>
          <w:iCs/>
        </w:rPr>
        <w:t>Car</w:t>
      </w:r>
      <w:r w:rsidRPr="000C7A5F">
        <w:rPr>
          <w:rFonts w:ascii="Times New Roman" w:hAnsi="Times New Roman" w:cs="Times New Roman"/>
        </w:rPr>
        <w:t xml:space="preserve"> objects from the input file into the array </w:t>
      </w:r>
      <w:r w:rsidRPr="000C7A5F">
        <w:rPr>
          <w:rFonts w:ascii="Times New Roman" w:hAnsi="Times New Roman" w:cs="Times New Roman"/>
          <w:i/>
          <w:iCs/>
        </w:rPr>
        <w:t>cars</w:t>
      </w:r>
      <w:r w:rsidRPr="000C7A5F">
        <w:rPr>
          <w:rFonts w:ascii="Times New Roman" w:hAnsi="Times New Roman" w:cs="Times New Roman"/>
        </w:rPr>
        <w:t>.</w:t>
      </w:r>
    </w:p>
    <w:p w14:paraId="3050408B" w14:textId="0E9EAE83" w:rsidR="00F82ABE" w:rsidRDefault="000C7A5F" w:rsidP="000C7A5F">
      <w:pPr>
        <w:pStyle w:val="ListParagraph"/>
        <w:numPr>
          <w:ilvl w:val="0"/>
          <w:numId w:val="9"/>
        </w:num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0C7A5F">
        <w:rPr>
          <w:rFonts w:ascii="Times New Roman" w:hAnsi="Times New Roman" w:cs="Times New Roman"/>
        </w:rPr>
        <w:t>Calculate the total price.</w:t>
      </w:r>
    </w:p>
    <w:p w14:paraId="78999DF2" w14:textId="139CF25E" w:rsidR="00F534FF" w:rsidRDefault="00F534FF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s:</w:t>
      </w:r>
    </w:p>
    <w:p w14:paraId="562D933C" w14:textId="2D76477B" w:rsidR="00F534FF" w:rsidRDefault="00F534FF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FCB2883" w14:textId="7F1D3E75" w:rsidR="00F534FF" w:rsidRDefault="00F534FF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FF1FE73" w14:textId="21BB43A4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281EB775" w14:textId="3D70C4EB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2A3F34CD" w14:textId="55D9769C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2A82C38" w14:textId="58B5293F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38FC4BF9" w14:textId="41FB737D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668A48B1" w14:textId="621396AD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248845AA" w14:textId="77777777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120E51F5" w14:textId="77777777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0026F7DE" w14:textId="77777777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41C4C559" w14:textId="4A6AD981" w:rsidR="001244D0" w:rsidRDefault="001244D0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  <w:sectPr w:rsidR="001244D0" w:rsidSect="00F534FF">
          <w:pgSz w:w="11906" w:h="16838"/>
          <w:pgMar w:top="720" w:right="720" w:bottom="720" w:left="720" w:header="720" w:footer="720" w:gutter="0"/>
          <w:cols w:space="720"/>
          <w:docGrid w:linePitch="360"/>
        </w:sectPr>
      </w:pPr>
    </w:p>
    <w:p w14:paraId="5CA05F75" w14:textId="240C8442" w:rsidR="00C46D9D" w:rsidRDefault="00C46D9D" w:rsidP="00C46D9D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gram below </w:t>
      </w:r>
      <w:r w:rsidRPr="00C46D9D">
        <w:rPr>
          <w:rFonts w:ascii="Times New Roman" w:hAnsi="Times New Roman" w:cs="Times New Roman"/>
        </w:rPr>
        <w:t>is meant for converting money from a foreign currency (USD, GBP, CNY</w:t>
      </w:r>
      <w:r>
        <w:rPr>
          <w:rFonts w:ascii="Times New Roman" w:hAnsi="Times New Roman" w:cs="Times New Roman"/>
        </w:rPr>
        <w:t xml:space="preserve">, </w:t>
      </w:r>
      <w:r w:rsidRPr="00C46D9D">
        <w:rPr>
          <w:rFonts w:ascii="Times New Roman" w:hAnsi="Times New Roman" w:cs="Times New Roman"/>
        </w:rPr>
        <w:t xml:space="preserve">or SGD) to Malaysian Ringgit (MYR). </w:t>
      </w:r>
    </w:p>
    <w:p w14:paraId="0F3AA35C" w14:textId="3D0AA213" w:rsidR="00AE4213" w:rsidRDefault="00AE4213" w:rsidP="00C46D9D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inline distT="0" distB="0" distL="0" distR="0" wp14:anchorId="5BF8858C" wp14:editId="17E1E931">
                <wp:extent cx="6591300" cy="4371975"/>
                <wp:effectExtent l="0" t="0" r="19050" b="28575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1300" cy="437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773E7A1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iostream&gt;</w:t>
                            </w:r>
                          </w:p>
                          <w:p w14:paraId="348A0D7D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string&gt;</w:t>
                            </w:r>
                          </w:p>
                          <w:p w14:paraId="2F3453F2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ctyp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5853519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#include &lt;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stdlib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252ACD0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using namespace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d;</w:t>
                            </w:r>
                            <w:proofErr w:type="gramEnd"/>
                          </w:p>
                          <w:p w14:paraId="18BC9243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1543E0FF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in(</w:t>
                            </w:r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81B4324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78EBB83B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string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;</w:t>
                            </w:r>
                            <w:proofErr w:type="gramEnd"/>
                          </w:p>
                          <w:p w14:paraId="0607AED1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string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urrency;</w:t>
                            </w:r>
                            <w:proofErr w:type="gramEnd"/>
                          </w:p>
                          <w:p w14:paraId="6FCA334F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string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value;</w:t>
                            </w:r>
                            <w:proofErr w:type="gramEnd"/>
                          </w:p>
                          <w:p w14:paraId="3B1F3E0F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double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yr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389C8FB4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941C674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lt;&lt;"Enter the money with currency (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.g.</w:t>
                            </w:r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USD 10.50) =&gt; ";</w:t>
                            </w:r>
                          </w:p>
                          <w:p w14:paraId="1B6736B8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getlin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in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, money);</w:t>
                            </w:r>
                          </w:p>
                          <w:p w14:paraId="61AAFDDE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currency = </w:t>
                            </w:r>
                            <w:proofErr w:type="spellStart"/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.substr</w:t>
                            </w:r>
                            <w:proofErr w:type="spellEnd"/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0,3);</w:t>
                            </w:r>
                          </w:p>
                          <w:p w14:paraId="77DA235C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value = </w:t>
                            </w:r>
                            <w:proofErr w:type="spellStart"/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.substr</w:t>
                            </w:r>
                            <w:proofErr w:type="spellEnd"/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4,money.length()-4);</w:t>
                            </w:r>
                          </w:p>
                          <w:p w14:paraId="068B67FA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tof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value.c_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str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);</w:t>
                            </w:r>
                          </w:p>
                          <w:p w14:paraId="2D20967F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563A5436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for (int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=0;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urrency.length</w:t>
                            </w:r>
                            <w:proofErr w:type="spellEnd"/>
                            <w:proofErr w:type="gram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();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++)</w:t>
                            </w:r>
                          </w:p>
                          <w:p w14:paraId="16BD7FCD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>currency[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oupper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(currency[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]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);</w:t>
                            </w:r>
                            <w:proofErr w:type="gramEnd"/>
                          </w:p>
                          <w:p w14:paraId="7EDC8953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if (currency=="USD")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yr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*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4.18;</w:t>
                            </w:r>
                            <w:proofErr w:type="gramEnd"/>
                          </w:p>
                          <w:p w14:paraId="6D8D3BA5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else if (currency=="GBP")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yr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*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5.44;</w:t>
                            </w:r>
                            <w:proofErr w:type="gramEnd"/>
                          </w:p>
                          <w:p w14:paraId="5E362AF1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else if (currency=="CNY")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yr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*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.61;</w:t>
                            </w:r>
                            <w:proofErr w:type="gramEnd"/>
                          </w:p>
                          <w:p w14:paraId="5F1A3F15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else if (currency=="SGD")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yr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oney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*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3.05;</w:t>
                            </w:r>
                            <w:proofErr w:type="gramEnd"/>
                          </w:p>
                          <w:p w14:paraId="0CF2F92D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604DE014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out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&lt; money &lt;&lt; " is equivalent to " &lt;&lt; "MYR " &lt;&lt; </w:t>
                            </w:r>
                            <w:proofErr w:type="spell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yrValue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&lt;&lt; </w:t>
                            </w:r>
                            <w:proofErr w:type="spellStart"/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endl</w:t>
                            </w:r>
                            <w:proofErr w:type="spellEnd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;</w:t>
                            </w:r>
                            <w:proofErr w:type="gramEnd"/>
                          </w:p>
                          <w:p w14:paraId="269A49F7" w14:textId="77777777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ab/>
                              <w:t xml:space="preserve">return </w:t>
                            </w:r>
                            <w:proofErr w:type="gramStart"/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0;</w:t>
                            </w:r>
                            <w:proofErr w:type="gramEnd"/>
                          </w:p>
                          <w:p w14:paraId="7BF857D8" w14:textId="08145563" w:rsidR="00AE4213" w:rsidRPr="00AE4213" w:rsidRDefault="00AE4213" w:rsidP="00AE4213">
                            <w:pPr>
                              <w:adjustRightInd w:val="0"/>
                              <w:snapToGri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AE421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F8858C" id="Text Box 8" o:spid="_x0000_s1032" type="#_x0000_t202" style="width:519pt;height:34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" fillcolor="white [3201]" strokeweight=".5pt">
                <v:textbox>
                  <w:txbxContent>
                    <w:p w14:paraId="7773E7A1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iostream&gt;</w:t>
                      </w:r>
                    </w:p>
                    <w:p w14:paraId="348A0D7D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string&gt;</w:t>
                      </w:r>
                    </w:p>
                    <w:p w14:paraId="2F3453F2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ctyp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gt;</w:t>
                      </w:r>
                    </w:p>
                    <w:p w14:paraId="05853519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#include &lt;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stdlib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gt;</w:t>
                      </w:r>
                    </w:p>
                    <w:p w14:paraId="6252ACD0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using namespace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d;</w:t>
                      </w:r>
                      <w:proofErr w:type="gramEnd"/>
                    </w:p>
                    <w:p w14:paraId="18BC9243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1543E0FF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int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in(</w:t>
                      </w:r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</w:t>
                      </w:r>
                    </w:p>
                    <w:p w14:paraId="681B4324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{</w:t>
                      </w:r>
                    </w:p>
                    <w:p w14:paraId="78EBB83B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string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;</w:t>
                      </w:r>
                      <w:proofErr w:type="gramEnd"/>
                    </w:p>
                    <w:p w14:paraId="0607AED1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string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urrency;</w:t>
                      </w:r>
                      <w:proofErr w:type="gramEnd"/>
                    </w:p>
                    <w:p w14:paraId="6FCA334F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string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value;</w:t>
                      </w:r>
                      <w:proofErr w:type="gramEnd"/>
                    </w:p>
                    <w:p w14:paraId="3B1F3E0F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double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yr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389C8FB4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6941C674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lt;&lt;"Enter the money with currency (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.g.</w:t>
                      </w:r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USD 10.50) =&gt; ";</w:t>
                      </w:r>
                    </w:p>
                    <w:p w14:paraId="1B6736B8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getlin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in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, money);</w:t>
                      </w:r>
                    </w:p>
                    <w:p w14:paraId="61AAFDDE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currency = </w:t>
                      </w:r>
                      <w:proofErr w:type="spellStart"/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.substr</w:t>
                      </w:r>
                      <w:proofErr w:type="spellEnd"/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0,3);</w:t>
                      </w:r>
                    </w:p>
                    <w:p w14:paraId="77DA235C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value = </w:t>
                      </w:r>
                      <w:proofErr w:type="spellStart"/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.substr</w:t>
                      </w:r>
                      <w:proofErr w:type="spellEnd"/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4,money.length()-4);</w:t>
                      </w:r>
                    </w:p>
                    <w:p w14:paraId="068B67FA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tof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value.c_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str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);</w:t>
                      </w:r>
                    </w:p>
                    <w:p w14:paraId="2D20967F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563A5436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for (int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=0;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&lt;</w:t>
                      </w:r>
                      <w:proofErr w:type="spellStart"/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urrency.length</w:t>
                      </w:r>
                      <w:proofErr w:type="spellEnd"/>
                      <w:proofErr w:type="gram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();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++)</w:t>
                      </w:r>
                    </w:p>
                    <w:p w14:paraId="16BD7FCD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>currency[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oupper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(currency[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]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);</w:t>
                      </w:r>
                      <w:proofErr w:type="gramEnd"/>
                    </w:p>
                    <w:p w14:paraId="7EDC8953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if (currency=="USD")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yr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*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4.18;</w:t>
                      </w:r>
                      <w:proofErr w:type="gramEnd"/>
                    </w:p>
                    <w:p w14:paraId="6D8D3BA5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else if (currency=="GBP")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yr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*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5.44;</w:t>
                      </w:r>
                      <w:proofErr w:type="gramEnd"/>
                    </w:p>
                    <w:p w14:paraId="5E362AF1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else if (currency=="CNY")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yr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*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.61;</w:t>
                      </w:r>
                      <w:proofErr w:type="gramEnd"/>
                    </w:p>
                    <w:p w14:paraId="5F1A3F15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else if (currency=="SGD")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yr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oney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*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3.05;</w:t>
                      </w:r>
                      <w:proofErr w:type="gramEnd"/>
                    </w:p>
                    <w:p w14:paraId="0CF2F92D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</w:p>
                    <w:p w14:paraId="604DE014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out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&lt; money &lt;&lt; " is equivalent to " &lt;&lt; "MYR " &lt;&lt; </w:t>
                      </w:r>
                      <w:proofErr w:type="spell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yrValue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&lt;&lt; </w:t>
                      </w:r>
                      <w:proofErr w:type="spellStart"/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endl</w:t>
                      </w:r>
                      <w:proofErr w:type="spellEnd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;</w:t>
                      </w:r>
                      <w:proofErr w:type="gramEnd"/>
                    </w:p>
                    <w:p w14:paraId="269A49F7" w14:textId="77777777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ab/>
                        <w:t xml:space="preserve">return </w:t>
                      </w:r>
                      <w:proofErr w:type="gramStart"/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0;</w:t>
                      </w:r>
                      <w:proofErr w:type="gramEnd"/>
                    </w:p>
                    <w:p w14:paraId="7BF857D8" w14:textId="08145563" w:rsidR="00AE4213" w:rsidRPr="00AE4213" w:rsidRDefault="00AE4213" w:rsidP="00AE4213">
                      <w:pPr>
                        <w:adjustRightInd w:val="0"/>
                        <w:snapToGrid w:val="0"/>
                        <w:spacing w:after="0" w:line="240" w:lineRule="auto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AE4213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52D5B7" w14:textId="2FCCBDF6" w:rsidR="00C46D9D" w:rsidRPr="00C46D9D" w:rsidRDefault="00C46D9D" w:rsidP="00C46D9D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C46D9D">
        <w:rPr>
          <w:rFonts w:ascii="Times New Roman" w:hAnsi="Times New Roman" w:cs="Times New Roman"/>
        </w:rPr>
        <w:t>The user might enter the foreign currency in small or</w:t>
      </w:r>
      <w:r>
        <w:rPr>
          <w:rFonts w:ascii="Times New Roman" w:hAnsi="Times New Roman" w:cs="Times New Roman"/>
        </w:rPr>
        <w:t xml:space="preserve"> </w:t>
      </w:r>
      <w:r w:rsidRPr="00C46D9D">
        <w:rPr>
          <w:rFonts w:ascii="Times New Roman" w:hAnsi="Times New Roman" w:cs="Times New Roman"/>
        </w:rPr>
        <w:t>capital letters or combination of them.</w:t>
      </w:r>
    </w:p>
    <w:p w14:paraId="2DA0F5A1" w14:textId="1CCFC36E" w:rsidR="00F534FF" w:rsidRDefault="00C46D9D" w:rsidP="00C46D9D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 w:rsidRPr="00C46D9D">
        <w:rPr>
          <w:rFonts w:ascii="Times New Roman" w:hAnsi="Times New Roman" w:cs="Times New Roman"/>
        </w:rPr>
        <w:t>Based on the program, state what each code segment (</w:t>
      </w:r>
      <w:r>
        <w:rPr>
          <w:rFonts w:ascii="Times New Roman" w:hAnsi="Times New Roman" w:cs="Times New Roman"/>
        </w:rPr>
        <w:t>1</w:t>
      </w:r>
      <w:r w:rsidRPr="00C46D9D">
        <w:rPr>
          <w:rFonts w:ascii="Times New Roman" w:hAnsi="Times New Roman" w:cs="Times New Roman"/>
        </w:rPr>
        <w:t>) to (</w:t>
      </w:r>
      <w:r>
        <w:rPr>
          <w:rFonts w:ascii="Times New Roman" w:hAnsi="Times New Roman" w:cs="Times New Roman"/>
        </w:rPr>
        <w:t>3</w:t>
      </w:r>
      <w:r w:rsidRPr="00C46D9D">
        <w:rPr>
          <w:rFonts w:ascii="Times New Roman" w:hAnsi="Times New Roman" w:cs="Times New Roman"/>
        </w:rPr>
        <w:t>) below is doing and give the</w:t>
      </w:r>
      <w:r>
        <w:rPr>
          <w:rFonts w:ascii="Times New Roman" w:hAnsi="Times New Roman" w:cs="Times New Roman"/>
        </w:rPr>
        <w:t xml:space="preserve"> </w:t>
      </w:r>
      <w:r w:rsidRPr="00C46D9D">
        <w:rPr>
          <w:rFonts w:ascii="Times New Roman" w:hAnsi="Times New Roman" w:cs="Times New Roman"/>
        </w:rPr>
        <w:t>reason why it is necessary to do so.</w:t>
      </w:r>
    </w:p>
    <w:p w14:paraId="0ED2A6F2" w14:textId="6B238D0C" w:rsidR="0058524C" w:rsidRDefault="00AE4213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w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3240"/>
        <w:gridCol w:w="3081"/>
      </w:tblGrid>
      <w:tr w:rsidR="00AE4213" w14:paraId="56D44659" w14:textId="77777777" w:rsidTr="00AE4213">
        <w:tc>
          <w:tcPr>
            <w:tcW w:w="4135" w:type="dxa"/>
          </w:tcPr>
          <w:p w14:paraId="587D65A3" w14:textId="129C6E34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C46D9D">
              <w:rPr>
                <w:rFonts w:ascii="Times New Roman" w:hAnsi="Times New Roman" w:cs="Times New Roman"/>
              </w:rPr>
              <w:t>code segment</w:t>
            </w:r>
          </w:p>
        </w:tc>
        <w:tc>
          <w:tcPr>
            <w:tcW w:w="3240" w:type="dxa"/>
          </w:tcPr>
          <w:p w14:paraId="5DB115E0" w14:textId="686B1E09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C46D9D">
              <w:rPr>
                <w:rFonts w:ascii="Times New Roman" w:hAnsi="Times New Roman" w:cs="Times New Roman"/>
              </w:rPr>
              <w:t xml:space="preserve">what </w:t>
            </w:r>
            <w:r>
              <w:rPr>
                <w:rFonts w:ascii="Times New Roman" w:hAnsi="Times New Roman" w:cs="Times New Roman"/>
              </w:rPr>
              <w:t xml:space="preserve">this code segment </w:t>
            </w:r>
            <w:r w:rsidRPr="00C46D9D">
              <w:rPr>
                <w:rFonts w:ascii="Times New Roman" w:hAnsi="Times New Roman" w:cs="Times New Roman"/>
              </w:rPr>
              <w:t>is doing</w:t>
            </w:r>
          </w:p>
        </w:tc>
        <w:tc>
          <w:tcPr>
            <w:tcW w:w="3081" w:type="dxa"/>
          </w:tcPr>
          <w:p w14:paraId="6DA10F49" w14:textId="6756AA20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C46D9D">
              <w:rPr>
                <w:rFonts w:ascii="Times New Roman" w:hAnsi="Times New Roman" w:cs="Times New Roman"/>
              </w:rPr>
              <w:t>why it is necessary to do</w:t>
            </w:r>
          </w:p>
        </w:tc>
      </w:tr>
      <w:tr w:rsidR="00AE4213" w14:paraId="007BAF5E" w14:textId="77777777" w:rsidTr="00AE4213">
        <w:tc>
          <w:tcPr>
            <w:tcW w:w="4135" w:type="dxa"/>
          </w:tcPr>
          <w:p w14:paraId="0B5AA16A" w14:textId="77777777" w:rsidR="00AE4213" w:rsidRPr="00AE4213" w:rsidRDefault="00AE4213" w:rsidP="00AE4213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AE4213">
              <w:rPr>
                <w:rFonts w:ascii="Times New Roman" w:hAnsi="Times New Roman" w:cs="Times New Roman"/>
              </w:rPr>
              <w:t xml:space="preserve">currency = </w:t>
            </w:r>
            <w:proofErr w:type="spellStart"/>
            <w:proofErr w:type="gramStart"/>
            <w:r w:rsidRPr="00AE4213">
              <w:rPr>
                <w:rFonts w:ascii="Times New Roman" w:hAnsi="Times New Roman" w:cs="Times New Roman"/>
              </w:rPr>
              <w:t>money.substr</w:t>
            </w:r>
            <w:proofErr w:type="spellEnd"/>
            <w:proofErr w:type="gramEnd"/>
            <w:r w:rsidRPr="00AE4213">
              <w:rPr>
                <w:rFonts w:ascii="Times New Roman" w:hAnsi="Times New Roman" w:cs="Times New Roman"/>
              </w:rPr>
              <w:t>(0,3);</w:t>
            </w:r>
          </w:p>
          <w:p w14:paraId="289BB4A7" w14:textId="2EEF27BD" w:rsidR="00AE4213" w:rsidRDefault="00AE4213" w:rsidP="00AE4213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AE4213">
              <w:rPr>
                <w:rFonts w:ascii="Times New Roman" w:hAnsi="Times New Roman" w:cs="Times New Roman"/>
              </w:rPr>
              <w:t xml:space="preserve">value = </w:t>
            </w:r>
            <w:proofErr w:type="spellStart"/>
            <w:proofErr w:type="gramStart"/>
            <w:r w:rsidRPr="00AE4213">
              <w:rPr>
                <w:rFonts w:ascii="Times New Roman" w:hAnsi="Times New Roman" w:cs="Times New Roman"/>
              </w:rPr>
              <w:t>money.substr</w:t>
            </w:r>
            <w:proofErr w:type="spellEnd"/>
            <w:proofErr w:type="gramEnd"/>
            <w:r w:rsidRPr="00AE4213">
              <w:rPr>
                <w:rFonts w:ascii="Times New Roman" w:hAnsi="Times New Roman" w:cs="Times New Roman"/>
              </w:rPr>
              <w:t>(4,money.length()-4);</w:t>
            </w:r>
          </w:p>
        </w:tc>
        <w:tc>
          <w:tcPr>
            <w:tcW w:w="3240" w:type="dxa"/>
          </w:tcPr>
          <w:p w14:paraId="17F736AD" w14:textId="77A8C51F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209F1D97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786E28DB" w14:textId="4EF13E7E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81" w:type="dxa"/>
          </w:tcPr>
          <w:p w14:paraId="5362961B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7086B77A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3522509F" w14:textId="133EEFEB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E4213" w14:paraId="553C7376" w14:textId="77777777" w:rsidTr="00AE4213">
        <w:tc>
          <w:tcPr>
            <w:tcW w:w="4135" w:type="dxa"/>
          </w:tcPr>
          <w:p w14:paraId="24036731" w14:textId="5B2FAC48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AE4213">
              <w:rPr>
                <w:rFonts w:ascii="Times New Roman" w:hAnsi="Times New Roman" w:cs="Times New Roman"/>
              </w:rPr>
              <w:t>moneyValue</w:t>
            </w:r>
            <w:proofErr w:type="spellEnd"/>
            <w:r w:rsidRPr="00AE4213">
              <w:rPr>
                <w:rFonts w:ascii="Times New Roman" w:hAnsi="Times New Roman" w:cs="Times New Roman"/>
              </w:rPr>
              <w:t xml:space="preserve"> = </w:t>
            </w:r>
            <w:proofErr w:type="spellStart"/>
            <w:r w:rsidRPr="00AE4213">
              <w:rPr>
                <w:rFonts w:ascii="Times New Roman" w:hAnsi="Times New Roman" w:cs="Times New Roman"/>
              </w:rPr>
              <w:t>atof</w:t>
            </w:r>
            <w:proofErr w:type="spellEnd"/>
            <w:r w:rsidRPr="00AE4213">
              <w:rPr>
                <w:rFonts w:ascii="Times New Roman" w:hAnsi="Times New Roman" w:cs="Times New Roman"/>
              </w:rPr>
              <w:t>(</w:t>
            </w:r>
            <w:proofErr w:type="spellStart"/>
            <w:r w:rsidRPr="00AE4213">
              <w:rPr>
                <w:rFonts w:ascii="Times New Roman" w:hAnsi="Times New Roman" w:cs="Times New Roman"/>
              </w:rPr>
              <w:t>value.c_</w:t>
            </w:r>
            <w:proofErr w:type="gramStart"/>
            <w:r w:rsidRPr="00AE4213">
              <w:rPr>
                <w:rFonts w:ascii="Times New Roman" w:hAnsi="Times New Roman" w:cs="Times New Roman"/>
              </w:rPr>
              <w:t>str</w:t>
            </w:r>
            <w:proofErr w:type="spellEnd"/>
            <w:r w:rsidRPr="00AE4213">
              <w:rPr>
                <w:rFonts w:ascii="Times New Roman" w:hAnsi="Times New Roman" w:cs="Times New Roman"/>
              </w:rPr>
              <w:t>(</w:t>
            </w:r>
            <w:proofErr w:type="gramEnd"/>
            <w:r w:rsidRPr="00AE4213">
              <w:rPr>
                <w:rFonts w:ascii="Times New Roman" w:hAnsi="Times New Roman" w:cs="Times New Roman"/>
              </w:rPr>
              <w:t>));</w:t>
            </w:r>
          </w:p>
        </w:tc>
        <w:tc>
          <w:tcPr>
            <w:tcW w:w="3240" w:type="dxa"/>
          </w:tcPr>
          <w:p w14:paraId="1EFC4E01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6F396354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319A8590" w14:textId="5AA7B78C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81" w:type="dxa"/>
          </w:tcPr>
          <w:p w14:paraId="27746676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6E4EA89E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1002C496" w14:textId="7B39AA7E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 w:rsidR="00AE4213" w14:paraId="519C4DE2" w14:textId="77777777" w:rsidTr="00AE4213">
        <w:tc>
          <w:tcPr>
            <w:tcW w:w="4135" w:type="dxa"/>
          </w:tcPr>
          <w:p w14:paraId="222AB5DD" w14:textId="77777777" w:rsidR="00AE4213" w:rsidRPr="00AE4213" w:rsidRDefault="00AE4213" w:rsidP="00AE4213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AE4213">
              <w:rPr>
                <w:rFonts w:ascii="Times New Roman" w:hAnsi="Times New Roman" w:cs="Times New Roman"/>
              </w:rPr>
              <w:t xml:space="preserve">for (int </w:t>
            </w:r>
            <w:proofErr w:type="spellStart"/>
            <w:r w:rsidRPr="00AE4213">
              <w:rPr>
                <w:rFonts w:ascii="Times New Roman" w:hAnsi="Times New Roman" w:cs="Times New Roman"/>
              </w:rPr>
              <w:t>i</w:t>
            </w:r>
            <w:proofErr w:type="spellEnd"/>
            <w:r w:rsidRPr="00AE4213">
              <w:rPr>
                <w:rFonts w:ascii="Times New Roman" w:hAnsi="Times New Roman" w:cs="Times New Roman"/>
              </w:rPr>
              <w:t xml:space="preserve">=0; </w:t>
            </w:r>
            <w:proofErr w:type="spellStart"/>
            <w:r w:rsidRPr="00AE4213">
              <w:rPr>
                <w:rFonts w:ascii="Times New Roman" w:hAnsi="Times New Roman" w:cs="Times New Roman"/>
              </w:rPr>
              <w:t>i</w:t>
            </w:r>
            <w:proofErr w:type="spellEnd"/>
            <w:r w:rsidRPr="00AE4213">
              <w:rPr>
                <w:rFonts w:ascii="Times New Roman" w:hAnsi="Times New Roman" w:cs="Times New Roman"/>
              </w:rPr>
              <w:t>&lt;</w:t>
            </w:r>
            <w:proofErr w:type="spellStart"/>
            <w:proofErr w:type="gramStart"/>
            <w:r w:rsidRPr="00AE4213">
              <w:rPr>
                <w:rFonts w:ascii="Times New Roman" w:hAnsi="Times New Roman" w:cs="Times New Roman"/>
              </w:rPr>
              <w:t>currency.length</w:t>
            </w:r>
            <w:proofErr w:type="spellEnd"/>
            <w:proofErr w:type="gramEnd"/>
            <w:r w:rsidRPr="00AE4213">
              <w:rPr>
                <w:rFonts w:ascii="Times New Roman" w:hAnsi="Times New Roman" w:cs="Times New Roman"/>
              </w:rPr>
              <w:t xml:space="preserve">(); </w:t>
            </w:r>
            <w:proofErr w:type="spellStart"/>
            <w:r w:rsidRPr="00AE4213">
              <w:rPr>
                <w:rFonts w:ascii="Times New Roman" w:hAnsi="Times New Roman" w:cs="Times New Roman"/>
              </w:rPr>
              <w:t>i</w:t>
            </w:r>
            <w:proofErr w:type="spellEnd"/>
            <w:r w:rsidRPr="00AE4213">
              <w:rPr>
                <w:rFonts w:ascii="Times New Roman" w:hAnsi="Times New Roman" w:cs="Times New Roman"/>
              </w:rPr>
              <w:t>++)</w:t>
            </w:r>
          </w:p>
          <w:p w14:paraId="0B266A92" w14:textId="320BC5D4" w:rsidR="00AE4213" w:rsidRDefault="00AE4213" w:rsidP="00AE4213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AE4213">
              <w:rPr>
                <w:rFonts w:ascii="Times New Roman" w:hAnsi="Times New Roman" w:cs="Times New Roman"/>
              </w:rPr>
              <w:tab/>
              <w:t>currency[</w:t>
            </w:r>
            <w:proofErr w:type="spellStart"/>
            <w:r w:rsidRPr="00AE4213">
              <w:rPr>
                <w:rFonts w:ascii="Times New Roman" w:hAnsi="Times New Roman" w:cs="Times New Roman"/>
              </w:rPr>
              <w:t>i</w:t>
            </w:r>
            <w:proofErr w:type="spellEnd"/>
            <w:r w:rsidRPr="00AE4213">
              <w:rPr>
                <w:rFonts w:ascii="Times New Roman" w:hAnsi="Times New Roman" w:cs="Times New Roman"/>
              </w:rPr>
              <w:t xml:space="preserve">] = </w:t>
            </w:r>
            <w:proofErr w:type="spellStart"/>
            <w:r w:rsidRPr="00AE4213">
              <w:rPr>
                <w:rFonts w:ascii="Times New Roman" w:hAnsi="Times New Roman" w:cs="Times New Roman"/>
              </w:rPr>
              <w:t>toupper</w:t>
            </w:r>
            <w:proofErr w:type="spellEnd"/>
            <w:r w:rsidRPr="00AE4213">
              <w:rPr>
                <w:rFonts w:ascii="Times New Roman" w:hAnsi="Times New Roman" w:cs="Times New Roman"/>
              </w:rPr>
              <w:t>(currency[</w:t>
            </w:r>
            <w:proofErr w:type="spellStart"/>
            <w:r w:rsidRPr="00AE4213">
              <w:rPr>
                <w:rFonts w:ascii="Times New Roman" w:hAnsi="Times New Roman" w:cs="Times New Roman"/>
              </w:rPr>
              <w:t>i</w:t>
            </w:r>
            <w:proofErr w:type="spellEnd"/>
            <w:r w:rsidRPr="00AE4213">
              <w:rPr>
                <w:rFonts w:ascii="Times New Roman" w:hAnsi="Times New Roman" w:cs="Times New Roman"/>
              </w:rPr>
              <w:t>]);</w:t>
            </w:r>
          </w:p>
        </w:tc>
        <w:tc>
          <w:tcPr>
            <w:tcW w:w="3240" w:type="dxa"/>
          </w:tcPr>
          <w:p w14:paraId="0BF98A9C" w14:textId="07A475D2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4B48A6C5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5BD32606" w14:textId="08B11183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081" w:type="dxa"/>
          </w:tcPr>
          <w:p w14:paraId="6CCC60C1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5DABCF83" w14:textId="77777777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  <w:p w14:paraId="4E669CDB" w14:textId="3D32B739" w:rsidR="00AE4213" w:rsidRDefault="00AE4213" w:rsidP="00F534FF">
            <w:pPr>
              <w:adjustRightInd w:val="0"/>
              <w:snapToGrid w:val="0"/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AEDCFA8" w14:textId="20444BEE" w:rsidR="00C46D9D" w:rsidRDefault="00C46D9D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7721B283" w14:textId="77777777" w:rsidR="00C46D9D" w:rsidRDefault="00C46D9D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p w14:paraId="44286BFD" w14:textId="77777777" w:rsidR="0058524C" w:rsidRPr="00F534FF" w:rsidRDefault="0058524C" w:rsidP="00F534FF">
      <w:pPr>
        <w:adjustRightInd w:val="0"/>
        <w:snapToGrid w:val="0"/>
        <w:spacing w:after="0" w:line="276" w:lineRule="auto"/>
        <w:jc w:val="both"/>
        <w:rPr>
          <w:rFonts w:ascii="Times New Roman" w:hAnsi="Times New Roman" w:cs="Times New Roman"/>
        </w:rPr>
      </w:pPr>
    </w:p>
    <w:sectPr w:rsidR="0058524C" w:rsidRPr="00F534FF" w:rsidSect="00F534FF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altName w:val="Courier New PS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CFDCD6"/>
    <w:multiLevelType w:val="hybridMultilevel"/>
    <w:tmpl w:val="821226D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CCE0591"/>
    <w:multiLevelType w:val="hybridMultilevel"/>
    <w:tmpl w:val="29111874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75E5459"/>
    <w:multiLevelType w:val="hybridMultilevel"/>
    <w:tmpl w:val="E5E70A08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9C43CE0"/>
    <w:multiLevelType w:val="hybridMultilevel"/>
    <w:tmpl w:val="35A8F3F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835775"/>
    <w:multiLevelType w:val="hybridMultilevel"/>
    <w:tmpl w:val="7F8EE41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2A5A1F"/>
    <w:multiLevelType w:val="hybridMultilevel"/>
    <w:tmpl w:val="3EEEC4E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BA31B0"/>
    <w:multiLevelType w:val="hybridMultilevel"/>
    <w:tmpl w:val="020023F0"/>
    <w:lvl w:ilvl="0" w:tplc="734816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EF2CF2"/>
    <w:multiLevelType w:val="hybridMultilevel"/>
    <w:tmpl w:val="DAA214B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2E059D"/>
    <w:multiLevelType w:val="hybridMultilevel"/>
    <w:tmpl w:val="ED5440B6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7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DCztDSzMLc0M7RU0lEKTi0uzszPAykwrAUANelq+iwAAAA="/>
  </w:docVars>
  <w:rsids>
    <w:rsidRoot w:val="00510E70"/>
    <w:rsid w:val="00066785"/>
    <w:rsid w:val="000C7A5F"/>
    <w:rsid w:val="001244D0"/>
    <w:rsid w:val="00150277"/>
    <w:rsid w:val="001D32DE"/>
    <w:rsid w:val="002240E6"/>
    <w:rsid w:val="002A512C"/>
    <w:rsid w:val="00413C6C"/>
    <w:rsid w:val="00510E70"/>
    <w:rsid w:val="0058524C"/>
    <w:rsid w:val="005879B5"/>
    <w:rsid w:val="005B1EA7"/>
    <w:rsid w:val="00715B9D"/>
    <w:rsid w:val="00831EB5"/>
    <w:rsid w:val="00936224"/>
    <w:rsid w:val="00952437"/>
    <w:rsid w:val="00AE4213"/>
    <w:rsid w:val="00B63E35"/>
    <w:rsid w:val="00BF674F"/>
    <w:rsid w:val="00C46D9D"/>
    <w:rsid w:val="00F534FF"/>
    <w:rsid w:val="00F65220"/>
    <w:rsid w:val="00F82ABE"/>
    <w:rsid w:val="00FB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8CB1D"/>
  <w15:chartTrackingRefBased/>
  <w15:docId w15:val="{8D0CBFE3-3E37-4712-BC6D-C82E6E5CD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A512C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36224"/>
    <w:pPr>
      <w:ind w:left="720"/>
      <w:contextualSpacing/>
    </w:pPr>
  </w:style>
  <w:style w:type="table" w:styleId="TableGrid">
    <w:name w:val="Table Grid"/>
    <w:basedOn w:val="TableNormal"/>
    <w:uiPriority w:val="39"/>
    <w:rsid w:val="00BF6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7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NIES HUI WEN</cp:lastModifiedBy>
  <cp:revision>13</cp:revision>
  <dcterms:created xsi:type="dcterms:W3CDTF">2021-04-26T08:18:00Z</dcterms:created>
  <dcterms:modified xsi:type="dcterms:W3CDTF">2021-04-26T13:59:00Z</dcterms:modified>
</cp:coreProperties>
</file>